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DEAFF8" w14:textId="0B30D89C" w:rsidR="00BA78DD" w:rsidRDefault="005A5A1D" w:rsidP="00B229DC">
      <w:pPr>
        <w:pStyle w:val="1"/>
      </w:pPr>
      <w:bookmarkStart w:id="0" w:name="_Toc115596163"/>
      <w:bookmarkStart w:id="1" w:name="_GoBack"/>
      <w:bookmarkEnd w:id="1"/>
      <w:r w:rsidRPr="009B3A35">
        <w:t xml:space="preserve"> </w:t>
      </w:r>
      <w:bookmarkStart w:id="2" w:name="_Toc51873239"/>
      <w:r w:rsidR="009024A8">
        <w:t>З</w:t>
      </w:r>
      <w:r w:rsidR="00ED5D83">
        <w:t>аинтересованны</w:t>
      </w:r>
      <w:r w:rsidR="009024A8">
        <w:t>е</w:t>
      </w:r>
      <w:r w:rsidR="00ED5D83">
        <w:t xml:space="preserve"> сторон</w:t>
      </w:r>
      <w:r w:rsidR="009024A8">
        <w:t>ы</w:t>
      </w:r>
      <w:r w:rsidR="00BA78DD" w:rsidRPr="009B3A35">
        <w:t xml:space="preserve"> проекта</w:t>
      </w:r>
      <w:bookmarkEnd w:id="0"/>
      <w:bookmarkEnd w:id="2"/>
    </w:p>
    <w:p w14:paraId="40B008A8" w14:textId="79E696CB" w:rsidR="00601273" w:rsidRPr="003558EB" w:rsidRDefault="00601273" w:rsidP="00601273">
      <w:pPr>
        <w:pStyle w:val="af4"/>
        <w:widowControl w:val="0"/>
        <w:numPr>
          <w:ilvl w:val="0"/>
          <w:numId w:val="43"/>
        </w:numPr>
        <w:autoSpaceDE w:val="0"/>
        <w:autoSpaceDN w:val="0"/>
        <w:adjustRightInd w:val="0"/>
        <w:ind w:left="567"/>
        <w:jc w:val="both"/>
        <w:rPr>
          <w:szCs w:val="24"/>
        </w:rPr>
      </w:pPr>
      <w:bookmarkStart w:id="3" w:name="_Toc477277616"/>
      <w:bookmarkStart w:id="4" w:name="_Toc294857692"/>
      <w:bookmarkStart w:id="5" w:name="_Toc115596165"/>
      <w:r>
        <w:rPr>
          <w:b/>
          <w:bCs/>
          <w:szCs w:val="24"/>
        </w:rPr>
        <w:t xml:space="preserve">Запишите потребности основных заинтересованных сторон к продукту и к проекту. </w:t>
      </w:r>
      <w:proofErr w:type="gramStart"/>
      <w:r>
        <w:rPr>
          <w:b/>
          <w:bCs/>
          <w:szCs w:val="24"/>
        </w:rPr>
        <w:t>(Какие проблемы решаются?</w:t>
      </w:r>
      <w:proofErr w:type="gramEnd"/>
      <w:r>
        <w:rPr>
          <w:b/>
          <w:bCs/>
          <w:szCs w:val="24"/>
        </w:rPr>
        <w:t xml:space="preserve"> Что должен решать проект? </w:t>
      </w:r>
      <w:proofErr w:type="gramStart"/>
      <w:r>
        <w:rPr>
          <w:b/>
          <w:bCs/>
          <w:szCs w:val="24"/>
        </w:rPr>
        <w:t>Как он должен осуществляться?)</w:t>
      </w:r>
      <w:proofErr w:type="gramEnd"/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3558EB" w14:paraId="47B642BC" w14:textId="77777777" w:rsidTr="00E64AAD">
        <w:tc>
          <w:tcPr>
            <w:tcW w:w="2405" w:type="dxa"/>
            <w:vMerge w:val="restart"/>
            <w:vAlign w:val="center"/>
          </w:tcPr>
          <w:p w14:paraId="2DC52EF6" w14:textId="77777777" w:rsidR="003558EB" w:rsidRDefault="003558EB" w:rsidP="00E64AAD">
            <w:pPr>
              <w:jc w:val="center"/>
              <w:rPr>
                <w:b/>
                <w:bCs/>
                <w:szCs w:val="24"/>
              </w:rPr>
            </w:pPr>
            <w:r w:rsidRPr="007B79A4">
              <w:rPr>
                <w:b/>
                <w:bCs/>
                <w:szCs w:val="24"/>
              </w:rPr>
              <w:t>Заказчик проекта</w:t>
            </w:r>
          </w:p>
          <w:p w14:paraId="3C48FCBC" w14:textId="0AD45A4E" w:rsidR="003558EB" w:rsidRPr="00647D40" w:rsidRDefault="00647D40" w:rsidP="00E64AAD">
            <w:pPr>
              <w:jc w:val="center"/>
              <w:rPr>
                <w:b/>
                <w:bCs/>
                <w:szCs w:val="24"/>
                <w:u w:val="single"/>
              </w:rPr>
            </w:pPr>
            <w:r>
              <w:rPr>
                <w:b/>
                <w:bCs/>
                <w:szCs w:val="24"/>
                <w:u w:val="single"/>
              </w:rPr>
              <w:t>Кто?</w:t>
            </w:r>
          </w:p>
        </w:tc>
        <w:tc>
          <w:tcPr>
            <w:tcW w:w="7506" w:type="dxa"/>
          </w:tcPr>
          <w:p w14:paraId="57147AC2" w14:textId="6A172792" w:rsidR="003558EB" w:rsidRDefault="00337C70" w:rsidP="00337C70">
            <w:pPr>
              <w:pStyle w:val="af4"/>
              <w:ind w:left="318"/>
              <w:rPr>
                <w:szCs w:val="24"/>
              </w:rPr>
            </w:pPr>
            <w:r>
              <w:rPr>
                <w:szCs w:val="24"/>
              </w:rPr>
              <w:t>Всероссийская программа реабилитация людей с ограниченными возможностями «ЛИГА МЕЧТЫ»</w:t>
            </w:r>
          </w:p>
        </w:tc>
      </w:tr>
      <w:tr w:rsidR="003558EB" w14:paraId="08C53726" w14:textId="77777777" w:rsidTr="00E64AAD">
        <w:tc>
          <w:tcPr>
            <w:tcW w:w="2405" w:type="dxa"/>
            <w:vMerge/>
          </w:tcPr>
          <w:p w14:paraId="362B1378" w14:textId="77777777"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2D96AF06" w14:textId="3E0735EC" w:rsidR="003558EB" w:rsidRPr="00337C70" w:rsidRDefault="003558EB" w:rsidP="00337C70">
            <w:pPr>
              <w:rPr>
                <w:szCs w:val="24"/>
              </w:rPr>
            </w:pPr>
          </w:p>
        </w:tc>
      </w:tr>
      <w:tr w:rsidR="003558EB" w14:paraId="091E3746" w14:textId="77777777" w:rsidTr="00E64AAD">
        <w:tc>
          <w:tcPr>
            <w:tcW w:w="2405" w:type="dxa"/>
            <w:vMerge/>
          </w:tcPr>
          <w:p w14:paraId="10E1689A" w14:textId="77777777"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32768D79" w14:textId="35AC7F05" w:rsidR="003558EB" w:rsidRPr="00337C70" w:rsidRDefault="003558EB" w:rsidP="00337C70">
            <w:pPr>
              <w:rPr>
                <w:szCs w:val="24"/>
              </w:rPr>
            </w:pPr>
          </w:p>
        </w:tc>
      </w:tr>
      <w:tr w:rsidR="003558EB" w14:paraId="1DFDFA47" w14:textId="77777777" w:rsidTr="00E64AAD">
        <w:tc>
          <w:tcPr>
            <w:tcW w:w="2405" w:type="dxa"/>
            <w:vMerge/>
          </w:tcPr>
          <w:p w14:paraId="673B2383" w14:textId="77777777"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62CE4370" w14:textId="3591A5F4" w:rsidR="003558EB" w:rsidRPr="00337C70" w:rsidRDefault="003558EB" w:rsidP="00337C70">
            <w:pPr>
              <w:rPr>
                <w:szCs w:val="24"/>
              </w:rPr>
            </w:pPr>
          </w:p>
        </w:tc>
      </w:tr>
      <w:tr w:rsidR="003558EB" w14:paraId="7654B543" w14:textId="77777777" w:rsidTr="00E64AAD">
        <w:tc>
          <w:tcPr>
            <w:tcW w:w="2405" w:type="dxa"/>
            <w:vMerge/>
          </w:tcPr>
          <w:p w14:paraId="3377406C" w14:textId="77777777"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00EF45C8" w14:textId="2F9851E4" w:rsidR="003558EB" w:rsidRDefault="003558EB" w:rsidP="00337C70">
            <w:pPr>
              <w:pStyle w:val="af4"/>
              <w:ind w:left="318"/>
              <w:rPr>
                <w:szCs w:val="24"/>
              </w:rPr>
            </w:pPr>
          </w:p>
        </w:tc>
      </w:tr>
      <w:tr w:rsidR="003558EB" w14:paraId="7C0E23ED" w14:textId="77777777" w:rsidTr="00E64AAD">
        <w:tc>
          <w:tcPr>
            <w:tcW w:w="2405" w:type="dxa"/>
            <w:vMerge/>
          </w:tcPr>
          <w:p w14:paraId="2ABAC09B" w14:textId="77777777"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597BC3AA" w14:textId="36C819A6" w:rsidR="003558EB" w:rsidRPr="00337C70" w:rsidRDefault="003558EB" w:rsidP="00337C70">
            <w:pPr>
              <w:rPr>
                <w:szCs w:val="24"/>
              </w:rPr>
            </w:pPr>
          </w:p>
        </w:tc>
      </w:tr>
      <w:tr w:rsidR="003558EB" w14:paraId="2135CFDC" w14:textId="77777777" w:rsidTr="00E64AAD">
        <w:tc>
          <w:tcPr>
            <w:tcW w:w="2405" w:type="dxa"/>
            <w:vMerge/>
          </w:tcPr>
          <w:p w14:paraId="6B7C58F2" w14:textId="77777777"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1C6D1E73" w14:textId="77777777" w:rsidR="003558EB" w:rsidRPr="00337C70" w:rsidRDefault="003558EB" w:rsidP="00337C70">
            <w:pPr>
              <w:rPr>
                <w:szCs w:val="24"/>
              </w:rPr>
            </w:pPr>
          </w:p>
        </w:tc>
      </w:tr>
    </w:tbl>
    <w:p w14:paraId="45852CC4" w14:textId="77777777" w:rsidR="00601273" w:rsidRPr="00B12A2E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14:paraId="33042EA9" w14:textId="77777777" w:rsidTr="00E64AAD">
        <w:tc>
          <w:tcPr>
            <w:tcW w:w="2405" w:type="dxa"/>
            <w:vMerge w:val="restart"/>
            <w:vAlign w:val="center"/>
          </w:tcPr>
          <w:p w14:paraId="02A024E5" w14:textId="77777777" w:rsidR="00601273" w:rsidRDefault="00601273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Конечные пользователи</w:t>
            </w:r>
          </w:p>
          <w:p w14:paraId="211323D0" w14:textId="6820B554" w:rsidR="00CD2148" w:rsidRPr="00CD2148" w:rsidRDefault="00647D40" w:rsidP="00CD2148">
            <w:pPr>
              <w:jc w:val="center"/>
              <w:rPr>
                <w:b/>
                <w:bCs/>
                <w:szCs w:val="24"/>
                <w:u w:val="single"/>
              </w:rPr>
            </w:pPr>
            <w:r>
              <w:rPr>
                <w:b/>
                <w:bCs/>
                <w:szCs w:val="24"/>
                <w:u w:val="single"/>
              </w:rPr>
              <w:t>Кто?</w:t>
            </w:r>
          </w:p>
        </w:tc>
        <w:tc>
          <w:tcPr>
            <w:tcW w:w="7506" w:type="dxa"/>
          </w:tcPr>
          <w:p w14:paraId="76519669" w14:textId="708F30C5" w:rsidR="00601273" w:rsidRPr="00337C70" w:rsidRDefault="00337C70" w:rsidP="00337C70">
            <w:pPr>
              <w:rPr>
                <w:szCs w:val="24"/>
              </w:rPr>
            </w:pPr>
            <w:r>
              <w:rPr>
                <w:szCs w:val="24"/>
              </w:rPr>
              <w:t>Участники программы реабилитации «Лыжи мечты»</w:t>
            </w:r>
          </w:p>
        </w:tc>
      </w:tr>
      <w:tr w:rsidR="00601273" w14:paraId="51F87199" w14:textId="77777777" w:rsidTr="00E64AAD">
        <w:tc>
          <w:tcPr>
            <w:tcW w:w="2405" w:type="dxa"/>
            <w:vMerge/>
          </w:tcPr>
          <w:p w14:paraId="427ECE41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15BB6AAF" w14:textId="1AA55FAB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Тренерский персонал программы</w:t>
            </w:r>
          </w:p>
        </w:tc>
      </w:tr>
      <w:tr w:rsidR="00601273" w14:paraId="1AA335C0" w14:textId="77777777" w:rsidTr="00E64AAD">
        <w:tc>
          <w:tcPr>
            <w:tcW w:w="2405" w:type="dxa"/>
            <w:vMerge/>
          </w:tcPr>
          <w:p w14:paraId="432AD2FF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5CED675D" w14:textId="02270AE1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Лечащие врачи участников программы «Лыжи мечты»</w:t>
            </w:r>
          </w:p>
        </w:tc>
      </w:tr>
      <w:tr w:rsidR="00601273" w14:paraId="6DD2F5C4" w14:textId="77777777" w:rsidTr="00E64AAD">
        <w:tc>
          <w:tcPr>
            <w:tcW w:w="2405" w:type="dxa"/>
            <w:vMerge/>
          </w:tcPr>
          <w:p w14:paraId="0251CDDC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175332DD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2C504A7E" w14:textId="77777777" w:rsidTr="00E64AAD">
        <w:tc>
          <w:tcPr>
            <w:tcW w:w="2405" w:type="dxa"/>
            <w:vMerge/>
          </w:tcPr>
          <w:p w14:paraId="512B5ADC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0749911A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65121594" w14:textId="77777777" w:rsidTr="00E64AAD">
        <w:tc>
          <w:tcPr>
            <w:tcW w:w="2405" w:type="dxa"/>
            <w:vMerge/>
          </w:tcPr>
          <w:p w14:paraId="1F469885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7255EA80" w14:textId="77777777" w:rsidR="00601273" w:rsidRDefault="00601273" w:rsidP="00E64AAD">
            <w:pPr>
              <w:rPr>
                <w:szCs w:val="24"/>
              </w:rPr>
            </w:pPr>
          </w:p>
        </w:tc>
      </w:tr>
    </w:tbl>
    <w:p w14:paraId="01D2A9F5" w14:textId="77777777" w:rsidR="00601273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14:paraId="6A225945" w14:textId="77777777" w:rsidTr="00E64AAD">
        <w:tc>
          <w:tcPr>
            <w:tcW w:w="2405" w:type="dxa"/>
            <w:vMerge w:val="restart"/>
            <w:vAlign w:val="center"/>
          </w:tcPr>
          <w:p w14:paraId="09CED1A8" w14:textId="77777777" w:rsidR="00601273" w:rsidRPr="007B79A4" w:rsidRDefault="00601273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Владелец продукта</w:t>
            </w:r>
          </w:p>
        </w:tc>
        <w:tc>
          <w:tcPr>
            <w:tcW w:w="7506" w:type="dxa"/>
          </w:tcPr>
          <w:p w14:paraId="5E4DCF9B" w14:textId="3A70260F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Старший методист программы «Лыжи мечты» в регионе присутствия команды разработчиков</w:t>
            </w:r>
          </w:p>
        </w:tc>
      </w:tr>
      <w:tr w:rsidR="00601273" w14:paraId="41202EAD" w14:textId="77777777" w:rsidTr="00E64AAD">
        <w:tc>
          <w:tcPr>
            <w:tcW w:w="2405" w:type="dxa"/>
            <w:vMerge/>
          </w:tcPr>
          <w:p w14:paraId="42C7932B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7D65B00F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0D5A6303" w14:textId="77777777" w:rsidTr="00E64AAD">
        <w:tc>
          <w:tcPr>
            <w:tcW w:w="2405" w:type="dxa"/>
            <w:vMerge/>
          </w:tcPr>
          <w:p w14:paraId="0AAB8D2D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7253A128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43778D40" w14:textId="77777777" w:rsidTr="00E64AAD">
        <w:tc>
          <w:tcPr>
            <w:tcW w:w="2405" w:type="dxa"/>
            <w:vMerge/>
          </w:tcPr>
          <w:p w14:paraId="5F9517B8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75BBDF6F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24CAD76F" w14:textId="77777777" w:rsidTr="00E64AAD">
        <w:tc>
          <w:tcPr>
            <w:tcW w:w="2405" w:type="dxa"/>
            <w:vMerge/>
          </w:tcPr>
          <w:p w14:paraId="5C72A7B1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35980A2B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0E45F34B" w14:textId="77777777" w:rsidTr="00E64AAD">
        <w:tc>
          <w:tcPr>
            <w:tcW w:w="2405" w:type="dxa"/>
            <w:vMerge/>
          </w:tcPr>
          <w:p w14:paraId="14B77F90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5EA580AA" w14:textId="77777777" w:rsidR="00601273" w:rsidRDefault="00601273" w:rsidP="00E64AAD">
            <w:pPr>
              <w:rPr>
                <w:szCs w:val="24"/>
              </w:rPr>
            </w:pPr>
          </w:p>
        </w:tc>
      </w:tr>
    </w:tbl>
    <w:p w14:paraId="2C934F8D" w14:textId="77777777" w:rsidR="00601273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14:paraId="6ADC7AB1" w14:textId="77777777" w:rsidTr="00E64AAD">
        <w:tc>
          <w:tcPr>
            <w:tcW w:w="2405" w:type="dxa"/>
            <w:vMerge w:val="restart"/>
            <w:vAlign w:val="center"/>
          </w:tcPr>
          <w:p w14:paraId="2A5F9CC1" w14:textId="77777777" w:rsidR="00601273" w:rsidRPr="007B79A4" w:rsidRDefault="00601273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Лидер команды (ведущий и опытный член команды, эксперт)</w:t>
            </w:r>
          </w:p>
        </w:tc>
        <w:tc>
          <w:tcPr>
            <w:tcW w:w="7506" w:type="dxa"/>
          </w:tcPr>
          <w:p w14:paraId="310D6B5C" w14:textId="34745E6B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Инициатор проекта</w:t>
            </w:r>
          </w:p>
        </w:tc>
      </w:tr>
      <w:tr w:rsidR="00601273" w14:paraId="66605A4C" w14:textId="77777777" w:rsidTr="00E64AAD">
        <w:tc>
          <w:tcPr>
            <w:tcW w:w="2405" w:type="dxa"/>
            <w:vMerge/>
          </w:tcPr>
          <w:p w14:paraId="275BC313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0657839A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4D72388F" w14:textId="77777777" w:rsidTr="00E64AAD">
        <w:tc>
          <w:tcPr>
            <w:tcW w:w="2405" w:type="dxa"/>
            <w:vMerge/>
          </w:tcPr>
          <w:p w14:paraId="19750E06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3AA7ABAF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249AB84D" w14:textId="77777777" w:rsidTr="00E64AAD">
        <w:tc>
          <w:tcPr>
            <w:tcW w:w="2405" w:type="dxa"/>
            <w:vMerge/>
          </w:tcPr>
          <w:p w14:paraId="31F09393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755A4F22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7734750A" w14:textId="77777777" w:rsidTr="00E64AAD">
        <w:tc>
          <w:tcPr>
            <w:tcW w:w="2405" w:type="dxa"/>
            <w:vMerge/>
          </w:tcPr>
          <w:p w14:paraId="5E9D19A5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4BEDA735" w14:textId="77777777" w:rsidR="00601273" w:rsidRDefault="00601273" w:rsidP="00E64AAD">
            <w:pPr>
              <w:rPr>
                <w:szCs w:val="24"/>
              </w:rPr>
            </w:pPr>
          </w:p>
        </w:tc>
      </w:tr>
      <w:tr w:rsidR="00601273" w14:paraId="6E11E73A" w14:textId="77777777" w:rsidTr="00E64AAD">
        <w:tc>
          <w:tcPr>
            <w:tcW w:w="2405" w:type="dxa"/>
            <w:vMerge/>
          </w:tcPr>
          <w:p w14:paraId="327B0A34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35433340" w14:textId="77777777" w:rsidR="00601273" w:rsidRDefault="00601273" w:rsidP="00E64AAD">
            <w:pPr>
              <w:rPr>
                <w:szCs w:val="24"/>
              </w:rPr>
            </w:pPr>
          </w:p>
        </w:tc>
      </w:tr>
    </w:tbl>
    <w:p w14:paraId="3FE09920" w14:textId="77777777" w:rsidR="00601273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14:paraId="091A3A58" w14:textId="77777777" w:rsidTr="00E64AAD">
        <w:tc>
          <w:tcPr>
            <w:tcW w:w="2405" w:type="dxa"/>
            <w:vMerge w:val="restart"/>
            <w:vAlign w:val="center"/>
          </w:tcPr>
          <w:p w14:paraId="265F409C" w14:textId="77777777" w:rsidR="00601273" w:rsidRPr="007B79A4" w:rsidRDefault="00601273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Команда проекта</w:t>
            </w:r>
          </w:p>
        </w:tc>
        <w:tc>
          <w:tcPr>
            <w:tcW w:w="7506" w:type="dxa"/>
          </w:tcPr>
          <w:p w14:paraId="2F3E6E4D" w14:textId="6F57094F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Инициатор проекта</w:t>
            </w:r>
          </w:p>
        </w:tc>
      </w:tr>
      <w:tr w:rsidR="00601273" w14:paraId="7717E77F" w14:textId="77777777" w:rsidTr="00E64AAD">
        <w:tc>
          <w:tcPr>
            <w:tcW w:w="2405" w:type="dxa"/>
            <w:vMerge/>
          </w:tcPr>
          <w:p w14:paraId="4E3D088D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167DE71C" w14:textId="790CFEC0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Исследователь</w:t>
            </w:r>
          </w:p>
        </w:tc>
      </w:tr>
      <w:tr w:rsidR="00601273" w14:paraId="73666CA1" w14:textId="77777777" w:rsidTr="00E64AAD">
        <w:tc>
          <w:tcPr>
            <w:tcW w:w="2405" w:type="dxa"/>
            <w:vMerge/>
          </w:tcPr>
          <w:p w14:paraId="6B18FA88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385015F0" w14:textId="5218D898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Разработчик аппаратной части</w:t>
            </w:r>
          </w:p>
        </w:tc>
      </w:tr>
      <w:tr w:rsidR="00601273" w14:paraId="02971EE2" w14:textId="77777777" w:rsidTr="00E64AAD">
        <w:tc>
          <w:tcPr>
            <w:tcW w:w="2405" w:type="dxa"/>
            <w:vMerge/>
          </w:tcPr>
          <w:p w14:paraId="3B625187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45DE7764" w14:textId="2641CDBB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 xml:space="preserve">Разработчик мобильного приложения </w:t>
            </w:r>
          </w:p>
        </w:tc>
      </w:tr>
      <w:tr w:rsidR="00601273" w14:paraId="6E88959F" w14:textId="77777777" w:rsidTr="00E64AAD">
        <w:tc>
          <w:tcPr>
            <w:tcW w:w="2405" w:type="dxa"/>
            <w:vMerge/>
          </w:tcPr>
          <w:p w14:paraId="7A8878A0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608878A1" w14:textId="457E4118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Разработчик серверной части</w:t>
            </w:r>
          </w:p>
        </w:tc>
      </w:tr>
      <w:tr w:rsidR="00601273" w14:paraId="4D893FE7" w14:textId="77777777" w:rsidTr="00E64AAD">
        <w:tc>
          <w:tcPr>
            <w:tcW w:w="2405" w:type="dxa"/>
            <w:vMerge/>
          </w:tcPr>
          <w:p w14:paraId="08E0EC80" w14:textId="77777777"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37DDA82B" w14:textId="17941E79" w:rsidR="00601273" w:rsidRDefault="00337C70" w:rsidP="00E64AAD">
            <w:pPr>
              <w:rPr>
                <w:szCs w:val="24"/>
              </w:rPr>
            </w:pPr>
            <w:r>
              <w:rPr>
                <w:szCs w:val="24"/>
              </w:rPr>
              <w:t>Менеджер ВЭД</w:t>
            </w:r>
          </w:p>
        </w:tc>
      </w:tr>
    </w:tbl>
    <w:p w14:paraId="2565694C" w14:textId="268F9F02" w:rsidR="00601273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82"/>
        <w:gridCol w:w="7506"/>
      </w:tblGrid>
      <w:tr w:rsidR="008A2369" w14:paraId="3E951AC7" w14:textId="77777777" w:rsidTr="00E64AAD">
        <w:tc>
          <w:tcPr>
            <w:tcW w:w="2405" w:type="dxa"/>
            <w:vMerge w:val="restart"/>
            <w:vAlign w:val="center"/>
          </w:tcPr>
          <w:p w14:paraId="2803E57F" w14:textId="77777777" w:rsidR="008A2369" w:rsidRDefault="008A2369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Другие заинтересованные стороны</w:t>
            </w:r>
          </w:p>
          <w:p w14:paraId="0B8E55F1" w14:textId="77777777" w:rsidR="00CD2148" w:rsidRDefault="00CD2148" w:rsidP="00CD2148">
            <w:pPr>
              <w:jc w:val="center"/>
              <w:rPr>
                <w:b/>
                <w:bCs/>
                <w:szCs w:val="24"/>
                <w:u w:val="single"/>
              </w:rPr>
            </w:pPr>
            <w:r>
              <w:rPr>
                <w:b/>
                <w:bCs/>
                <w:szCs w:val="24"/>
                <w:u w:val="single"/>
              </w:rPr>
              <w:t>Контролирующие органы</w:t>
            </w:r>
          </w:p>
          <w:p w14:paraId="26497D52" w14:textId="361F2E76" w:rsidR="00EB5F31" w:rsidRPr="00F66A9E" w:rsidRDefault="00EB5F31" w:rsidP="00CD2148">
            <w:pPr>
              <w:jc w:val="center"/>
              <w:rPr>
                <w:b/>
                <w:bCs/>
                <w:szCs w:val="24"/>
                <w:u w:val="single"/>
              </w:rPr>
            </w:pPr>
            <w:r>
              <w:rPr>
                <w:b/>
                <w:bCs/>
                <w:szCs w:val="24"/>
                <w:u w:val="single"/>
              </w:rPr>
              <w:t xml:space="preserve">Директор по </w:t>
            </w:r>
            <w:r>
              <w:rPr>
                <w:b/>
                <w:bCs/>
                <w:szCs w:val="24"/>
                <w:u w:val="single"/>
                <w:lang w:val="en-US"/>
              </w:rPr>
              <w:t>GR</w:t>
            </w:r>
          </w:p>
        </w:tc>
        <w:tc>
          <w:tcPr>
            <w:tcW w:w="7506" w:type="dxa"/>
          </w:tcPr>
          <w:p w14:paraId="6C5972C7" w14:textId="057B2B20" w:rsidR="008A2369" w:rsidRDefault="005C4D66" w:rsidP="00E64AAD">
            <w:pPr>
              <w:rPr>
                <w:szCs w:val="24"/>
              </w:rPr>
            </w:pPr>
            <w:r>
              <w:rPr>
                <w:szCs w:val="24"/>
              </w:rPr>
              <w:t>Медицинский консультант</w:t>
            </w:r>
          </w:p>
        </w:tc>
      </w:tr>
      <w:tr w:rsidR="008A2369" w14:paraId="192910BB" w14:textId="77777777" w:rsidTr="00E64AAD">
        <w:tc>
          <w:tcPr>
            <w:tcW w:w="2405" w:type="dxa"/>
            <w:vMerge/>
          </w:tcPr>
          <w:p w14:paraId="79312014" w14:textId="77777777"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6CA88CA9" w14:textId="61322F42" w:rsidR="008A2369" w:rsidRDefault="005C4D66" w:rsidP="00E64AAD">
            <w:pPr>
              <w:rPr>
                <w:szCs w:val="24"/>
              </w:rPr>
            </w:pPr>
            <w:r>
              <w:rPr>
                <w:szCs w:val="24"/>
              </w:rPr>
              <w:t>Консультант по прохождению экспертизы и привлечению спонсоров</w:t>
            </w:r>
          </w:p>
        </w:tc>
      </w:tr>
      <w:tr w:rsidR="008A2369" w14:paraId="07BB07F1" w14:textId="77777777" w:rsidTr="00E64AAD">
        <w:tc>
          <w:tcPr>
            <w:tcW w:w="2405" w:type="dxa"/>
            <w:vMerge/>
          </w:tcPr>
          <w:p w14:paraId="5773879C" w14:textId="77777777"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062655ED" w14:textId="59BB9050" w:rsidR="008A2369" w:rsidRDefault="005C4D66" w:rsidP="00E64AAD">
            <w:pPr>
              <w:rPr>
                <w:szCs w:val="24"/>
              </w:rPr>
            </w:pPr>
            <w:r>
              <w:rPr>
                <w:szCs w:val="24"/>
              </w:rPr>
              <w:t>Методисты для разработки, утверждения и аккредитации реабилитационных программ</w:t>
            </w:r>
          </w:p>
        </w:tc>
      </w:tr>
      <w:tr w:rsidR="008A2369" w14:paraId="71030174" w14:textId="77777777" w:rsidTr="00E64AAD">
        <w:tc>
          <w:tcPr>
            <w:tcW w:w="2405" w:type="dxa"/>
            <w:vMerge/>
          </w:tcPr>
          <w:p w14:paraId="2D2C6DC9" w14:textId="77777777"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1C7C8B91" w14:textId="77777777" w:rsidR="008A2369" w:rsidRDefault="008A2369" w:rsidP="00E64AAD">
            <w:pPr>
              <w:rPr>
                <w:szCs w:val="24"/>
              </w:rPr>
            </w:pPr>
          </w:p>
        </w:tc>
      </w:tr>
      <w:tr w:rsidR="008A2369" w14:paraId="1D731C2F" w14:textId="77777777" w:rsidTr="00E64AAD">
        <w:tc>
          <w:tcPr>
            <w:tcW w:w="2405" w:type="dxa"/>
            <w:vMerge/>
          </w:tcPr>
          <w:p w14:paraId="1B5BBFCC" w14:textId="77777777"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29D9A3F1" w14:textId="77777777" w:rsidR="008A2369" w:rsidRDefault="008A2369" w:rsidP="00E64AAD">
            <w:pPr>
              <w:rPr>
                <w:szCs w:val="24"/>
              </w:rPr>
            </w:pPr>
          </w:p>
        </w:tc>
      </w:tr>
      <w:tr w:rsidR="008A2369" w14:paraId="30A72248" w14:textId="77777777" w:rsidTr="00E64AAD">
        <w:tc>
          <w:tcPr>
            <w:tcW w:w="2405" w:type="dxa"/>
            <w:vMerge/>
          </w:tcPr>
          <w:p w14:paraId="640D036D" w14:textId="77777777"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624949F5" w14:textId="67A37376" w:rsidR="008A2369" w:rsidRPr="00F66A9E" w:rsidRDefault="008A2369" w:rsidP="00E64AAD">
            <w:pPr>
              <w:rPr>
                <w:szCs w:val="24"/>
              </w:rPr>
            </w:pPr>
          </w:p>
        </w:tc>
      </w:tr>
      <w:tr w:rsidR="00EB5F31" w14:paraId="27E36F25" w14:textId="77777777" w:rsidTr="00E64AAD">
        <w:tc>
          <w:tcPr>
            <w:tcW w:w="2405" w:type="dxa"/>
          </w:tcPr>
          <w:p w14:paraId="1A69576B" w14:textId="77777777" w:rsidR="00EB5F31" w:rsidRDefault="00EB5F31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14:paraId="564B7564" w14:textId="77777777" w:rsidR="00EB5F31" w:rsidRDefault="00EB5F31" w:rsidP="00E64AAD">
            <w:pPr>
              <w:rPr>
                <w:szCs w:val="24"/>
              </w:rPr>
            </w:pPr>
          </w:p>
        </w:tc>
      </w:tr>
      <w:bookmarkEnd w:id="3"/>
      <w:bookmarkEnd w:id="4"/>
      <w:bookmarkEnd w:id="5"/>
    </w:tbl>
    <w:p w14:paraId="6DECC79D" w14:textId="77777777" w:rsidR="00E64AAD" w:rsidRPr="00D014FA" w:rsidRDefault="00E64AAD" w:rsidP="00647D40"/>
    <w:sectPr w:rsidR="00E64AAD" w:rsidRPr="00D014FA" w:rsidSect="00FB0DF0">
      <w:footerReference w:type="default" r:id="rId9"/>
      <w:headerReference w:type="first" r:id="rId10"/>
      <w:pgSz w:w="11906" w:h="16838" w:code="9"/>
      <w:pgMar w:top="1134" w:right="851" w:bottom="107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7CCD18" w14:textId="77777777" w:rsidR="00CE319B" w:rsidRDefault="00CE319B">
      <w:r>
        <w:separator/>
      </w:r>
    </w:p>
  </w:endnote>
  <w:endnote w:type="continuationSeparator" w:id="0">
    <w:p w14:paraId="1D1084A5" w14:textId="77777777" w:rsidR="00CE319B" w:rsidRDefault="00CE31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alatino">
    <w:charset w:val="00"/>
    <w:family w:val="roman"/>
    <w:pitch w:val="variable"/>
    <w:sig w:usb0="00000003" w:usb1="00000000" w:usb2="00000000" w:usb3="00000000" w:csb0="00000001" w:csb1="00000000"/>
  </w:font>
  <w:font w:name="Arial CYR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42198697"/>
      <w:docPartObj>
        <w:docPartGallery w:val="Page Numbers (Bottom of Page)"/>
        <w:docPartUnique/>
      </w:docPartObj>
    </w:sdtPr>
    <w:sdtEndPr/>
    <w:sdtContent>
      <w:p w14:paraId="44DEB60E" w14:textId="6D716683" w:rsidR="001F7804" w:rsidRDefault="001F7804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61414">
          <w:rPr>
            <w:noProof/>
          </w:rPr>
          <w:t>2</w:t>
        </w:r>
        <w:r>
          <w:fldChar w:fldCharType="end"/>
        </w:r>
      </w:p>
    </w:sdtContent>
  </w:sdt>
  <w:p w14:paraId="44DEB60F" w14:textId="77777777" w:rsidR="001F7804" w:rsidRPr="00AB09F1" w:rsidRDefault="001F7804" w:rsidP="00AB09F1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35F18C" w14:textId="77777777" w:rsidR="00CE319B" w:rsidRDefault="00CE319B">
      <w:r>
        <w:separator/>
      </w:r>
    </w:p>
  </w:footnote>
  <w:footnote w:type="continuationSeparator" w:id="0">
    <w:p w14:paraId="2B5C2B45" w14:textId="77777777" w:rsidR="00CE319B" w:rsidRDefault="00CE31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DEB610" w14:textId="32D0609E" w:rsidR="001F7804" w:rsidRPr="00F41901" w:rsidRDefault="001F7804" w:rsidP="00703881">
    <w:pPr>
      <w:pStyle w:val="a4"/>
      <w:tabs>
        <w:tab w:val="clear" w:pos="4677"/>
        <w:tab w:val="left" w:pos="0"/>
        <w:tab w:val="left" w:pos="142"/>
        <w:tab w:val="center" w:pos="6660"/>
      </w:tabs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1780651" wp14:editId="2FCE9573">
          <wp:simplePos x="0" y="0"/>
          <wp:positionH relativeFrom="column">
            <wp:posOffset>6256264</wp:posOffset>
          </wp:positionH>
          <wp:positionV relativeFrom="paragraph">
            <wp:posOffset>-368642</wp:posOffset>
          </wp:positionV>
          <wp:extent cx="527050" cy="527050"/>
          <wp:effectExtent l="0" t="0" r="6350" b="6350"/>
          <wp:wrapNone/>
          <wp:docPr id="246" name="Рисунок 2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050" cy="527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C4C17"/>
    <w:multiLevelType w:val="hybridMultilevel"/>
    <w:tmpl w:val="89B0880E"/>
    <w:lvl w:ilvl="0" w:tplc="04190007">
      <w:start w:val="1"/>
      <w:numFmt w:val="bullet"/>
      <w:lvlText w:val="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  <w:sz w:val="16"/>
      </w:rPr>
    </w:lvl>
    <w:lvl w:ilvl="1" w:tplc="0419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">
    <w:nsid w:val="04863B7D"/>
    <w:multiLevelType w:val="multilevel"/>
    <w:tmpl w:val="D2CEBC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>
    <w:nsid w:val="05C504F5"/>
    <w:multiLevelType w:val="hybridMultilevel"/>
    <w:tmpl w:val="39143E16"/>
    <w:lvl w:ilvl="0" w:tplc="520047CA">
      <w:start w:val="1"/>
      <w:numFmt w:val="decimal"/>
      <w:pStyle w:val="1"/>
      <w:lvlText w:val="Практическое упражнение №%1."/>
      <w:lvlJc w:val="left"/>
      <w:pPr>
        <w:ind w:left="5889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FA27CB"/>
    <w:multiLevelType w:val="hybridMultilevel"/>
    <w:tmpl w:val="9AF88A84"/>
    <w:lvl w:ilvl="0" w:tplc="88DA73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F05A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C82B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04B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7EA8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802C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CE6C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0C1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A468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14B278B"/>
    <w:multiLevelType w:val="hybridMultilevel"/>
    <w:tmpl w:val="633ED95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3C103A1"/>
    <w:multiLevelType w:val="hybridMultilevel"/>
    <w:tmpl w:val="ED322532"/>
    <w:lvl w:ilvl="0" w:tplc="041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90007">
      <w:start w:val="1"/>
      <w:numFmt w:val="bullet"/>
      <w:lvlText w:val=""/>
      <w:lvlJc w:val="left"/>
      <w:pPr>
        <w:tabs>
          <w:tab w:val="num" w:pos="2148"/>
        </w:tabs>
        <w:ind w:left="2148" w:hanging="360"/>
      </w:pPr>
      <w:rPr>
        <w:rFonts w:ascii="Wingdings" w:hAnsi="Wingdings" w:hint="default"/>
        <w:sz w:val="16"/>
      </w:rPr>
    </w:lvl>
    <w:lvl w:ilvl="2" w:tplc="04190001">
      <w:start w:val="1"/>
      <w:numFmt w:val="bullet"/>
      <w:lvlText w:val=""/>
      <w:lvlJc w:val="left"/>
      <w:pPr>
        <w:tabs>
          <w:tab w:val="num" w:pos="2868"/>
        </w:tabs>
        <w:ind w:left="2868" w:hanging="360"/>
      </w:pPr>
      <w:rPr>
        <w:rFonts w:ascii="Symbol" w:hAnsi="Symbol" w:hint="default"/>
      </w:rPr>
    </w:lvl>
    <w:lvl w:ilvl="3" w:tplc="0419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F">
      <w:start w:val="1"/>
      <w:numFmt w:val="decimal"/>
      <w:lvlText w:val="%5."/>
      <w:lvlJc w:val="left"/>
      <w:pPr>
        <w:tabs>
          <w:tab w:val="num" w:pos="4308"/>
        </w:tabs>
        <w:ind w:left="4308" w:hanging="360"/>
      </w:p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6">
    <w:nsid w:val="17217C7F"/>
    <w:multiLevelType w:val="hybridMultilevel"/>
    <w:tmpl w:val="AF1C78A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BD152FF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>
    <w:nsid w:val="20604D41"/>
    <w:multiLevelType w:val="hybridMultilevel"/>
    <w:tmpl w:val="FC3E85B6"/>
    <w:lvl w:ilvl="0" w:tplc="CB702F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0CE3EF3"/>
    <w:multiLevelType w:val="hybridMultilevel"/>
    <w:tmpl w:val="6FD01D4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29B5E0E"/>
    <w:multiLevelType w:val="hybridMultilevel"/>
    <w:tmpl w:val="2D78DB7E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>
    <w:nsid w:val="23581372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>
    <w:nsid w:val="27103B0F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>
    <w:nsid w:val="2A1A6665"/>
    <w:multiLevelType w:val="hybridMultilevel"/>
    <w:tmpl w:val="D520EF0C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>
    <w:nsid w:val="30143AAC"/>
    <w:multiLevelType w:val="hybridMultilevel"/>
    <w:tmpl w:val="BA8E7AC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17B7323"/>
    <w:multiLevelType w:val="hybridMultilevel"/>
    <w:tmpl w:val="C85E406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19F4BEA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>
    <w:nsid w:val="32A35F75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>
    <w:nsid w:val="37737677"/>
    <w:multiLevelType w:val="hybridMultilevel"/>
    <w:tmpl w:val="121AADE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3A9A64FE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>
    <w:nsid w:val="3D262D02"/>
    <w:multiLevelType w:val="hybridMultilevel"/>
    <w:tmpl w:val="CC6CFC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F090294"/>
    <w:multiLevelType w:val="hybridMultilevel"/>
    <w:tmpl w:val="1C4CF05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3F1A14E6"/>
    <w:multiLevelType w:val="hybridMultilevel"/>
    <w:tmpl w:val="121AADE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40194F3C"/>
    <w:multiLevelType w:val="hybridMultilevel"/>
    <w:tmpl w:val="CA2EE9E2"/>
    <w:lvl w:ilvl="0" w:tplc="04190007">
      <w:start w:val="1"/>
      <w:numFmt w:val="bullet"/>
      <w:lvlText w:val=""/>
      <w:lvlJc w:val="left"/>
      <w:pPr>
        <w:tabs>
          <w:tab w:val="num" w:pos="2148"/>
        </w:tabs>
        <w:ind w:left="2148" w:hanging="360"/>
      </w:pPr>
      <w:rPr>
        <w:rFonts w:ascii="Wingdings" w:hAnsi="Wingdings" w:hint="default"/>
        <w:sz w:val="16"/>
      </w:rPr>
    </w:lvl>
    <w:lvl w:ilvl="1" w:tplc="0419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24">
    <w:nsid w:val="45F74547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>
    <w:nsid w:val="46527940"/>
    <w:multiLevelType w:val="hybridMultilevel"/>
    <w:tmpl w:val="22B0FD8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6E50BD5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7">
    <w:nsid w:val="46EA4FCC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8">
    <w:nsid w:val="48C27C67"/>
    <w:multiLevelType w:val="hybridMultilevel"/>
    <w:tmpl w:val="8DEC15C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498C4AE3"/>
    <w:multiLevelType w:val="hybridMultilevel"/>
    <w:tmpl w:val="BA8E7AC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4CA936CE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1">
    <w:nsid w:val="4F890494"/>
    <w:multiLevelType w:val="multilevel"/>
    <w:tmpl w:val="D2CEBC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2">
    <w:nsid w:val="514A5CF3"/>
    <w:multiLevelType w:val="multilevel"/>
    <w:tmpl w:val="D0D865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3">
    <w:nsid w:val="51BD0383"/>
    <w:multiLevelType w:val="hybridMultilevel"/>
    <w:tmpl w:val="C7AEE018"/>
    <w:lvl w:ilvl="0" w:tplc="04190007">
      <w:start w:val="1"/>
      <w:numFmt w:val="bullet"/>
      <w:lvlText w:val=""/>
      <w:lvlJc w:val="left"/>
      <w:pPr>
        <w:tabs>
          <w:tab w:val="num" w:pos="2148"/>
        </w:tabs>
        <w:ind w:left="2148" w:hanging="360"/>
      </w:pPr>
      <w:rPr>
        <w:rFonts w:ascii="Wingdings" w:hAnsi="Wingdings" w:hint="default"/>
        <w:sz w:val="16"/>
      </w:rPr>
    </w:lvl>
    <w:lvl w:ilvl="1" w:tplc="0419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34">
    <w:nsid w:val="54841EA3"/>
    <w:multiLevelType w:val="hybridMultilevel"/>
    <w:tmpl w:val="BA8E7AC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55154F72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6">
    <w:nsid w:val="5D4D1D0F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7">
    <w:nsid w:val="5FFA523B"/>
    <w:multiLevelType w:val="hybridMultilevel"/>
    <w:tmpl w:val="D5C0BDA2"/>
    <w:lvl w:ilvl="0" w:tplc="9278953E">
      <w:start w:val="1"/>
      <w:numFmt w:val="decimal"/>
      <w:pStyle w:val="a"/>
      <w:lvlText w:val="%1.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0B25EF8"/>
    <w:multiLevelType w:val="hybridMultilevel"/>
    <w:tmpl w:val="D856FE8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60E44CE1"/>
    <w:multiLevelType w:val="hybridMultilevel"/>
    <w:tmpl w:val="3612C2DA"/>
    <w:lvl w:ilvl="0" w:tplc="0419000F">
      <w:start w:val="1"/>
      <w:numFmt w:val="decimal"/>
      <w:lvlText w:val="%1."/>
      <w:lvlJc w:val="left"/>
      <w:pPr>
        <w:ind w:left="1211" w:hanging="360"/>
      </w:p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>
    <w:nsid w:val="62F35696"/>
    <w:multiLevelType w:val="hybridMultilevel"/>
    <w:tmpl w:val="22F09C26"/>
    <w:lvl w:ilvl="0" w:tplc="041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65B17955"/>
    <w:multiLevelType w:val="hybridMultilevel"/>
    <w:tmpl w:val="17DC9812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2">
    <w:nsid w:val="774277B9"/>
    <w:multiLevelType w:val="multilevel"/>
    <w:tmpl w:val="9258D96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>
    <w:nsid w:val="7B9560DE"/>
    <w:multiLevelType w:val="hybridMultilevel"/>
    <w:tmpl w:val="BDAC1A34"/>
    <w:lvl w:ilvl="0" w:tplc="041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1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9"/>
  </w:num>
  <w:num w:numId="3">
    <w:abstractNumId w:val="27"/>
  </w:num>
  <w:num w:numId="4">
    <w:abstractNumId w:val="1"/>
  </w:num>
  <w:num w:numId="5">
    <w:abstractNumId w:val="16"/>
  </w:num>
  <w:num w:numId="6">
    <w:abstractNumId w:val="15"/>
  </w:num>
  <w:num w:numId="7">
    <w:abstractNumId w:val="12"/>
  </w:num>
  <w:num w:numId="8">
    <w:abstractNumId w:val="18"/>
  </w:num>
  <w:num w:numId="9">
    <w:abstractNumId w:val="24"/>
  </w:num>
  <w:num w:numId="10">
    <w:abstractNumId w:val="10"/>
  </w:num>
  <w:num w:numId="11">
    <w:abstractNumId w:val="20"/>
  </w:num>
  <w:num w:numId="12">
    <w:abstractNumId w:val="22"/>
  </w:num>
  <w:num w:numId="13">
    <w:abstractNumId w:val="31"/>
  </w:num>
  <w:num w:numId="14">
    <w:abstractNumId w:val="4"/>
  </w:num>
  <w:num w:numId="15">
    <w:abstractNumId w:val="9"/>
  </w:num>
  <w:num w:numId="16">
    <w:abstractNumId w:val="38"/>
  </w:num>
  <w:num w:numId="17">
    <w:abstractNumId w:val="28"/>
  </w:num>
  <w:num w:numId="18">
    <w:abstractNumId w:val="8"/>
  </w:num>
  <w:num w:numId="19">
    <w:abstractNumId w:val="6"/>
  </w:num>
  <w:num w:numId="20">
    <w:abstractNumId w:val="41"/>
  </w:num>
  <w:num w:numId="21">
    <w:abstractNumId w:val="13"/>
  </w:num>
  <w:num w:numId="22">
    <w:abstractNumId w:val="5"/>
  </w:num>
  <w:num w:numId="23">
    <w:abstractNumId w:val="23"/>
  </w:num>
  <w:num w:numId="24">
    <w:abstractNumId w:val="33"/>
  </w:num>
  <w:num w:numId="25">
    <w:abstractNumId w:val="21"/>
  </w:num>
  <w:num w:numId="26">
    <w:abstractNumId w:val="0"/>
  </w:num>
  <w:num w:numId="27">
    <w:abstractNumId w:val="43"/>
  </w:num>
  <w:num w:numId="28">
    <w:abstractNumId w:val="40"/>
  </w:num>
  <w:num w:numId="29">
    <w:abstractNumId w:val="32"/>
  </w:num>
  <w:num w:numId="30">
    <w:abstractNumId w:val="2"/>
  </w:num>
  <w:num w:numId="31">
    <w:abstractNumId w:val="2"/>
  </w:num>
  <w:num w:numId="32">
    <w:abstractNumId w:val="2"/>
  </w:num>
  <w:num w:numId="33">
    <w:abstractNumId w:val="7"/>
  </w:num>
  <w:num w:numId="34">
    <w:abstractNumId w:val="17"/>
  </w:num>
  <w:num w:numId="35">
    <w:abstractNumId w:val="37"/>
  </w:num>
  <w:num w:numId="36">
    <w:abstractNumId w:val="39"/>
  </w:num>
  <w:num w:numId="37">
    <w:abstractNumId w:val="30"/>
  </w:num>
  <w:num w:numId="38">
    <w:abstractNumId w:val="2"/>
    <w:lvlOverride w:ilvl="0">
      <w:startOverride w:val="1"/>
    </w:lvlOverride>
  </w:num>
  <w:num w:numId="39">
    <w:abstractNumId w:val="26"/>
  </w:num>
  <w:num w:numId="40">
    <w:abstractNumId w:val="2"/>
  </w:num>
  <w:num w:numId="41">
    <w:abstractNumId w:val="42"/>
  </w:num>
  <w:num w:numId="42">
    <w:abstractNumId w:val="3"/>
  </w:num>
  <w:num w:numId="43">
    <w:abstractNumId w:val="14"/>
  </w:num>
  <w:num w:numId="44">
    <w:abstractNumId w:val="29"/>
  </w:num>
  <w:num w:numId="45">
    <w:abstractNumId w:val="2"/>
  </w:num>
  <w:num w:numId="46">
    <w:abstractNumId w:val="35"/>
  </w:num>
  <w:num w:numId="47">
    <w:abstractNumId w:val="11"/>
  </w:num>
  <w:num w:numId="48">
    <w:abstractNumId w:val="25"/>
  </w:num>
  <w:num w:numId="49">
    <w:abstractNumId w:val="34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DEzM7Y0NTA2sjRR0lEKTi0uzszPAykwqgUAeSaYQywAAAA="/>
  </w:docVars>
  <w:rsids>
    <w:rsidRoot w:val="00EB2B6C"/>
    <w:rsid w:val="0000020B"/>
    <w:rsid w:val="000004CA"/>
    <w:rsid w:val="00001815"/>
    <w:rsid w:val="00002145"/>
    <w:rsid w:val="0000521F"/>
    <w:rsid w:val="0000732E"/>
    <w:rsid w:val="00007EC5"/>
    <w:rsid w:val="00010BC9"/>
    <w:rsid w:val="00010C47"/>
    <w:rsid w:val="00011927"/>
    <w:rsid w:val="00011EEA"/>
    <w:rsid w:val="00014BB3"/>
    <w:rsid w:val="00015E26"/>
    <w:rsid w:val="00016B55"/>
    <w:rsid w:val="0002144F"/>
    <w:rsid w:val="00021BB8"/>
    <w:rsid w:val="00023B27"/>
    <w:rsid w:val="00024821"/>
    <w:rsid w:val="00025EDA"/>
    <w:rsid w:val="0002608D"/>
    <w:rsid w:val="0002632B"/>
    <w:rsid w:val="00026607"/>
    <w:rsid w:val="00027758"/>
    <w:rsid w:val="00032C41"/>
    <w:rsid w:val="00033C78"/>
    <w:rsid w:val="000363CE"/>
    <w:rsid w:val="00037AA3"/>
    <w:rsid w:val="00040275"/>
    <w:rsid w:val="000403C2"/>
    <w:rsid w:val="00040C88"/>
    <w:rsid w:val="000432B0"/>
    <w:rsid w:val="00045989"/>
    <w:rsid w:val="00053CC6"/>
    <w:rsid w:val="00053DE8"/>
    <w:rsid w:val="000558DE"/>
    <w:rsid w:val="00062B79"/>
    <w:rsid w:val="000631A4"/>
    <w:rsid w:val="00065C2C"/>
    <w:rsid w:val="00067662"/>
    <w:rsid w:val="00067A44"/>
    <w:rsid w:val="00071BF7"/>
    <w:rsid w:val="00072E33"/>
    <w:rsid w:val="00074325"/>
    <w:rsid w:val="0007750A"/>
    <w:rsid w:val="00077577"/>
    <w:rsid w:val="00077A39"/>
    <w:rsid w:val="00081B9F"/>
    <w:rsid w:val="00087DE1"/>
    <w:rsid w:val="00091048"/>
    <w:rsid w:val="00091255"/>
    <w:rsid w:val="00091ED0"/>
    <w:rsid w:val="000921AC"/>
    <w:rsid w:val="00092948"/>
    <w:rsid w:val="00092A44"/>
    <w:rsid w:val="00092E3B"/>
    <w:rsid w:val="00094D5E"/>
    <w:rsid w:val="000A096F"/>
    <w:rsid w:val="000A0D3B"/>
    <w:rsid w:val="000A571F"/>
    <w:rsid w:val="000B0D11"/>
    <w:rsid w:val="000B1C14"/>
    <w:rsid w:val="000C0082"/>
    <w:rsid w:val="000C1828"/>
    <w:rsid w:val="000C1C7E"/>
    <w:rsid w:val="000C1D95"/>
    <w:rsid w:val="000C2ED0"/>
    <w:rsid w:val="000C4072"/>
    <w:rsid w:val="000C4A65"/>
    <w:rsid w:val="000C5077"/>
    <w:rsid w:val="000C71AF"/>
    <w:rsid w:val="000D2303"/>
    <w:rsid w:val="000D25FE"/>
    <w:rsid w:val="000D3F0C"/>
    <w:rsid w:val="000E0541"/>
    <w:rsid w:val="000E0A68"/>
    <w:rsid w:val="000E0E91"/>
    <w:rsid w:val="000E2BB8"/>
    <w:rsid w:val="000E3E0B"/>
    <w:rsid w:val="000E7DFD"/>
    <w:rsid w:val="000F042B"/>
    <w:rsid w:val="000F3FA9"/>
    <w:rsid w:val="000F58F2"/>
    <w:rsid w:val="000F7559"/>
    <w:rsid w:val="000F7F13"/>
    <w:rsid w:val="00105B7D"/>
    <w:rsid w:val="00110303"/>
    <w:rsid w:val="0011060A"/>
    <w:rsid w:val="00112EC3"/>
    <w:rsid w:val="00114DF3"/>
    <w:rsid w:val="001155B8"/>
    <w:rsid w:val="0011576A"/>
    <w:rsid w:val="00117545"/>
    <w:rsid w:val="00117FD5"/>
    <w:rsid w:val="00120A09"/>
    <w:rsid w:val="0012243C"/>
    <w:rsid w:val="001231C8"/>
    <w:rsid w:val="00124835"/>
    <w:rsid w:val="00124A03"/>
    <w:rsid w:val="00125088"/>
    <w:rsid w:val="001250A0"/>
    <w:rsid w:val="00125F3E"/>
    <w:rsid w:val="0012620C"/>
    <w:rsid w:val="0013170D"/>
    <w:rsid w:val="00132D1E"/>
    <w:rsid w:val="0013361E"/>
    <w:rsid w:val="00134681"/>
    <w:rsid w:val="001353F1"/>
    <w:rsid w:val="00135426"/>
    <w:rsid w:val="00135FF4"/>
    <w:rsid w:val="00136BF7"/>
    <w:rsid w:val="00141258"/>
    <w:rsid w:val="00144F07"/>
    <w:rsid w:val="00145335"/>
    <w:rsid w:val="00150281"/>
    <w:rsid w:val="00150CA0"/>
    <w:rsid w:val="00153354"/>
    <w:rsid w:val="001540A5"/>
    <w:rsid w:val="00154189"/>
    <w:rsid w:val="00156469"/>
    <w:rsid w:val="001565EA"/>
    <w:rsid w:val="00157C7F"/>
    <w:rsid w:val="00160677"/>
    <w:rsid w:val="0016692F"/>
    <w:rsid w:val="00171C81"/>
    <w:rsid w:val="00180AA2"/>
    <w:rsid w:val="00181748"/>
    <w:rsid w:val="001840E7"/>
    <w:rsid w:val="00184454"/>
    <w:rsid w:val="00184DEA"/>
    <w:rsid w:val="00185525"/>
    <w:rsid w:val="00185632"/>
    <w:rsid w:val="001872FF"/>
    <w:rsid w:val="00190090"/>
    <w:rsid w:val="00192F9F"/>
    <w:rsid w:val="00193AE5"/>
    <w:rsid w:val="00194D56"/>
    <w:rsid w:val="00197E9E"/>
    <w:rsid w:val="001A256A"/>
    <w:rsid w:val="001A2C90"/>
    <w:rsid w:val="001A2FCA"/>
    <w:rsid w:val="001A411B"/>
    <w:rsid w:val="001A45D3"/>
    <w:rsid w:val="001A54AF"/>
    <w:rsid w:val="001A57A2"/>
    <w:rsid w:val="001A5BC1"/>
    <w:rsid w:val="001A680B"/>
    <w:rsid w:val="001A7455"/>
    <w:rsid w:val="001B0F1C"/>
    <w:rsid w:val="001B1FD9"/>
    <w:rsid w:val="001B2F65"/>
    <w:rsid w:val="001B3F4E"/>
    <w:rsid w:val="001B4CDD"/>
    <w:rsid w:val="001C145C"/>
    <w:rsid w:val="001C4B74"/>
    <w:rsid w:val="001C4C41"/>
    <w:rsid w:val="001C52B2"/>
    <w:rsid w:val="001C6E9A"/>
    <w:rsid w:val="001C7653"/>
    <w:rsid w:val="001C7CB0"/>
    <w:rsid w:val="001D13ED"/>
    <w:rsid w:val="001D1400"/>
    <w:rsid w:val="001D53A8"/>
    <w:rsid w:val="001E14BD"/>
    <w:rsid w:val="001E28E2"/>
    <w:rsid w:val="001E2DED"/>
    <w:rsid w:val="001E3240"/>
    <w:rsid w:val="001E3857"/>
    <w:rsid w:val="001E3E9F"/>
    <w:rsid w:val="001E6998"/>
    <w:rsid w:val="001F182B"/>
    <w:rsid w:val="001F22EB"/>
    <w:rsid w:val="001F3429"/>
    <w:rsid w:val="001F5E2C"/>
    <w:rsid w:val="001F7804"/>
    <w:rsid w:val="0020296F"/>
    <w:rsid w:val="002068D3"/>
    <w:rsid w:val="00206FC0"/>
    <w:rsid w:val="002103C8"/>
    <w:rsid w:val="00212264"/>
    <w:rsid w:val="00213337"/>
    <w:rsid w:val="00215AC1"/>
    <w:rsid w:val="0021687D"/>
    <w:rsid w:val="00216BA7"/>
    <w:rsid w:val="002200A1"/>
    <w:rsid w:val="00220779"/>
    <w:rsid w:val="00220D79"/>
    <w:rsid w:val="00222475"/>
    <w:rsid w:val="002239D1"/>
    <w:rsid w:val="002276DC"/>
    <w:rsid w:val="00236D13"/>
    <w:rsid w:val="00237EDB"/>
    <w:rsid w:val="002403A8"/>
    <w:rsid w:val="002412B9"/>
    <w:rsid w:val="00241AD2"/>
    <w:rsid w:val="00242929"/>
    <w:rsid w:val="0024568A"/>
    <w:rsid w:val="00245DB2"/>
    <w:rsid w:val="00246D0E"/>
    <w:rsid w:val="00247DF5"/>
    <w:rsid w:val="00252647"/>
    <w:rsid w:val="002541FB"/>
    <w:rsid w:val="00254E4F"/>
    <w:rsid w:val="00254F05"/>
    <w:rsid w:val="002573A6"/>
    <w:rsid w:val="00261808"/>
    <w:rsid w:val="00263F4D"/>
    <w:rsid w:val="0026689A"/>
    <w:rsid w:val="00267A7B"/>
    <w:rsid w:val="00267CC0"/>
    <w:rsid w:val="00271C88"/>
    <w:rsid w:val="0027245C"/>
    <w:rsid w:val="00273750"/>
    <w:rsid w:val="0027393A"/>
    <w:rsid w:val="00273BCD"/>
    <w:rsid w:val="00275617"/>
    <w:rsid w:val="00282883"/>
    <w:rsid w:val="00283E43"/>
    <w:rsid w:val="002846E7"/>
    <w:rsid w:val="002852F7"/>
    <w:rsid w:val="00287AC8"/>
    <w:rsid w:val="00291AB5"/>
    <w:rsid w:val="00293F47"/>
    <w:rsid w:val="0029598E"/>
    <w:rsid w:val="00295A30"/>
    <w:rsid w:val="002A03F2"/>
    <w:rsid w:val="002A481A"/>
    <w:rsid w:val="002A4E2B"/>
    <w:rsid w:val="002A5BE5"/>
    <w:rsid w:val="002A6C1F"/>
    <w:rsid w:val="002A7904"/>
    <w:rsid w:val="002B268C"/>
    <w:rsid w:val="002B441B"/>
    <w:rsid w:val="002B611F"/>
    <w:rsid w:val="002B6CC0"/>
    <w:rsid w:val="002B75AE"/>
    <w:rsid w:val="002B7D05"/>
    <w:rsid w:val="002C0B44"/>
    <w:rsid w:val="002C40D9"/>
    <w:rsid w:val="002C7936"/>
    <w:rsid w:val="002D1869"/>
    <w:rsid w:val="002D4619"/>
    <w:rsid w:val="002D5F0B"/>
    <w:rsid w:val="002D6E7D"/>
    <w:rsid w:val="002E06DF"/>
    <w:rsid w:val="002E14E6"/>
    <w:rsid w:val="002E223C"/>
    <w:rsid w:val="002E3C21"/>
    <w:rsid w:val="002E772A"/>
    <w:rsid w:val="002E7764"/>
    <w:rsid w:val="002F5373"/>
    <w:rsid w:val="00303E2E"/>
    <w:rsid w:val="0030574A"/>
    <w:rsid w:val="0030783C"/>
    <w:rsid w:val="00307E8E"/>
    <w:rsid w:val="00310B0C"/>
    <w:rsid w:val="003121DD"/>
    <w:rsid w:val="00313A65"/>
    <w:rsid w:val="003141F7"/>
    <w:rsid w:val="00315F59"/>
    <w:rsid w:val="00316E4F"/>
    <w:rsid w:val="00317548"/>
    <w:rsid w:val="003201F3"/>
    <w:rsid w:val="00320B83"/>
    <w:rsid w:val="00322A2A"/>
    <w:rsid w:val="00324EF0"/>
    <w:rsid w:val="00330E53"/>
    <w:rsid w:val="00330E67"/>
    <w:rsid w:val="00331E9E"/>
    <w:rsid w:val="003321A5"/>
    <w:rsid w:val="003346A7"/>
    <w:rsid w:val="00336812"/>
    <w:rsid w:val="003369EE"/>
    <w:rsid w:val="00337C70"/>
    <w:rsid w:val="003401B9"/>
    <w:rsid w:val="003428F6"/>
    <w:rsid w:val="003430DF"/>
    <w:rsid w:val="00345A45"/>
    <w:rsid w:val="00346246"/>
    <w:rsid w:val="00347A28"/>
    <w:rsid w:val="00350ACC"/>
    <w:rsid w:val="00353105"/>
    <w:rsid w:val="00353E70"/>
    <w:rsid w:val="00354899"/>
    <w:rsid w:val="0035562D"/>
    <w:rsid w:val="00355633"/>
    <w:rsid w:val="003558EB"/>
    <w:rsid w:val="00357193"/>
    <w:rsid w:val="00357A07"/>
    <w:rsid w:val="00360132"/>
    <w:rsid w:val="00360BF6"/>
    <w:rsid w:val="0036194A"/>
    <w:rsid w:val="00363696"/>
    <w:rsid w:val="00367B19"/>
    <w:rsid w:val="003762F2"/>
    <w:rsid w:val="00381ECD"/>
    <w:rsid w:val="0038224F"/>
    <w:rsid w:val="00383E71"/>
    <w:rsid w:val="003850BD"/>
    <w:rsid w:val="003865AA"/>
    <w:rsid w:val="00392EFB"/>
    <w:rsid w:val="003931CD"/>
    <w:rsid w:val="003A045C"/>
    <w:rsid w:val="003A2FBD"/>
    <w:rsid w:val="003A6A63"/>
    <w:rsid w:val="003A770D"/>
    <w:rsid w:val="003A7D3F"/>
    <w:rsid w:val="003B09EB"/>
    <w:rsid w:val="003B2054"/>
    <w:rsid w:val="003B38A0"/>
    <w:rsid w:val="003B3C98"/>
    <w:rsid w:val="003B41E8"/>
    <w:rsid w:val="003B52BD"/>
    <w:rsid w:val="003B6AF2"/>
    <w:rsid w:val="003C0BF5"/>
    <w:rsid w:val="003C0F37"/>
    <w:rsid w:val="003C1BB9"/>
    <w:rsid w:val="003C669C"/>
    <w:rsid w:val="003D00C7"/>
    <w:rsid w:val="003D26D6"/>
    <w:rsid w:val="003D4086"/>
    <w:rsid w:val="003D452B"/>
    <w:rsid w:val="003D45CD"/>
    <w:rsid w:val="003D491A"/>
    <w:rsid w:val="003D5A35"/>
    <w:rsid w:val="003D6A6C"/>
    <w:rsid w:val="003D7A46"/>
    <w:rsid w:val="003E0362"/>
    <w:rsid w:val="003E77F2"/>
    <w:rsid w:val="003E78B2"/>
    <w:rsid w:val="003F0FE3"/>
    <w:rsid w:val="003F1457"/>
    <w:rsid w:val="003F1993"/>
    <w:rsid w:val="003F19D9"/>
    <w:rsid w:val="003F21B0"/>
    <w:rsid w:val="003F23BC"/>
    <w:rsid w:val="003F23D8"/>
    <w:rsid w:val="003F4F3E"/>
    <w:rsid w:val="003F52AF"/>
    <w:rsid w:val="003F5BF2"/>
    <w:rsid w:val="003F63F3"/>
    <w:rsid w:val="003F66AD"/>
    <w:rsid w:val="003F7C7F"/>
    <w:rsid w:val="004001E1"/>
    <w:rsid w:val="0040132B"/>
    <w:rsid w:val="00401DC7"/>
    <w:rsid w:val="004025DD"/>
    <w:rsid w:val="00404907"/>
    <w:rsid w:val="00404B65"/>
    <w:rsid w:val="00404B6B"/>
    <w:rsid w:val="004055D0"/>
    <w:rsid w:val="00406D44"/>
    <w:rsid w:val="00406FF3"/>
    <w:rsid w:val="0041348A"/>
    <w:rsid w:val="00414F1A"/>
    <w:rsid w:val="00415C88"/>
    <w:rsid w:val="00416271"/>
    <w:rsid w:val="00416BD9"/>
    <w:rsid w:val="00416D34"/>
    <w:rsid w:val="00417FAE"/>
    <w:rsid w:val="00420BDE"/>
    <w:rsid w:val="004210B8"/>
    <w:rsid w:val="00421DCC"/>
    <w:rsid w:val="00421FF1"/>
    <w:rsid w:val="0042236B"/>
    <w:rsid w:val="00422B12"/>
    <w:rsid w:val="00424B94"/>
    <w:rsid w:val="0042536D"/>
    <w:rsid w:val="004259A0"/>
    <w:rsid w:val="00426484"/>
    <w:rsid w:val="00426A3D"/>
    <w:rsid w:val="00427571"/>
    <w:rsid w:val="00432ECB"/>
    <w:rsid w:val="00433EE9"/>
    <w:rsid w:val="00436669"/>
    <w:rsid w:val="00436882"/>
    <w:rsid w:val="00437202"/>
    <w:rsid w:val="004418DE"/>
    <w:rsid w:val="0044310F"/>
    <w:rsid w:val="00445DFF"/>
    <w:rsid w:val="004475ED"/>
    <w:rsid w:val="00450E10"/>
    <w:rsid w:val="00452542"/>
    <w:rsid w:val="00456BF0"/>
    <w:rsid w:val="00457C7E"/>
    <w:rsid w:val="00457DDF"/>
    <w:rsid w:val="00460280"/>
    <w:rsid w:val="004607A1"/>
    <w:rsid w:val="00462C07"/>
    <w:rsid w:val="00466425"/>
    <w:rsid w:val="004733E6"/>
    <w:rsid w:val="00473AB4"/>
    <w:rsid w:val="004758E4"/>
    <w:rsid w:val="00481323"/>
    <w:rsid w:val="0048537B"/>
    <w:rsid w:val="0048663D"/>
    <w:rsid w:val="0049106F"/>
    <w:rsid w:val="00492043"/>
    <w:rsid w:val="00493DC3"/>
    <w:rsid w:val="00493E79"/>
    <w:rsid w:val="00494213"/>
    <w:rsid w:val="00497300"/>
    <w:rsid w:val="004A05A2"/>
    <w:rsid w:val="004A2758"/>
    <w:rsid w:val="004A4D0C"/>
    <w:rsid w:val="004A4F2E"/>
    <w:rsid w:val="004A4FA3"/>
    <w:rsid w:val="004A5C77"/>
    <w:rsid w:val="004B2753"/>
    <w:rsid w:val="004B4B35"/>
    <w:rsid w:val="004B5A60"/>
    <w:rsid w:val="004C0CA5"/>
    <w:rsid w:val="004C0D59"/>
    <w:rsid w:val="004C2B1D"/>
    <w:rsid w:val="004C6CC0"/>
    <w:rsid w:val="004D0901"/>
    <w:rsid w:val="004D155B"/>
    <w:rsid w:val="004D29C4"/>
    <w:rsid w:val="004D2BF6"/>
    <w:rsid w:val="004D34C2"/>
    <w:rsid w:val="004D4287"/>
    <w:rsid w:val="004D4A92"/>
    <w:rsid w:val="004E06C3"/>
    <w:rsid w:val="004E19A0"/>
    <w:rsid w:val="004E1A54"/>
    <w:rsid w:val="004E256F"/>
    <w:rsid w:val="004E2EA9"/>
    <w:rsid w:val="004E3FB3"/>
    <w:rsid w:val="004E606F"/>
    <w:rsid w:val="004E71F1"/>
    <w:rsid w:val="004F322F"/>
    <w:rsid w:val="004F3854"/>
    <w:rsid w:val="004F6050"/>
    <w:rsid w:val="004F660E"/>
    <w:rsid w:val="004F7FD7"/>
    <w:rsid w:val="005036A6"/>
    <w:rsid w:val="00503DA7"/>
    <w:rsid w:val="005040BF"/>
    <w:rsid w:val="00504EF8"/>
    <w:rsid w:val="00511449"/>
    <w:rsid w:val="00514512"/>
    <w:rsid w:val="0051532D"/>
    <w:rsid w:val="005160CD"/>
    <w:rsid w:val="00516F25"/>
    <w:rsid w:val="00522006"/>
    <w:rsid w:val="005220E4"/>
    <w:rsid w:val="00536F4C"/>
    <w:rsid w:val="00537D5F"/>
    <w:rsid w:val="005448F5"/>
    <w:rsid w:val="005460F4"/>
    <w:rsid w:val="00546E0E"/>
    <w:rsid w:val="005477B1"/>
    <w:rsid w:val="005478BD"/>
    <w:rsid w:val="00550ABD"/>
    <w:rsid w:val="00553D91"/>
    <w:rsid w:val="00555583"/>
    <w:rsid w:val="0055699D"/>
    <w:rsid w:val="0056242F"/>
    <w:rsid w:val="00562691"/>
    <w:rsid w:val="0056414E"/>
    <w:rsid w:val="005661EA"/>
    <w:rsid w:val="005662CC"/>
    <w:rsid w:val="00566369"/>
    <w:rsid w:val="005670A3"/>
    <w:rsid w:val="0056736A"/>
    <w:rsid w:val="005674B5"/>
    <w:rsid w:val="005723F6"/>
    <w:rsid w:val="00575637"/>
    <w:rsid w:val="0057685B"/>
    <w:rsid w:val="00581D74"/>
    <w:rsid w:val="00582653"/>
    <w:rsid w:val="005827A0"/>
    <w:rsid w:val="00583D96"/>
    <w:rsid w:val="00585276"/>
    <w:rsid w:val="00585C30"/>
    <w:rsid w:val="00587241"/>
    <w:rsid w:val="00587A2A"/>
    <w:rsid w:val="005901B7"/>
    <w:rsid w:val="0059053C"/>
    <w:rsid w:val="005913D3"/>
    <w:rsid w:val="00594A56"/>
    <w:rsid w:val="00595BCB"/>
    <w:rsid w:val="00595FA8"/>
    <w:rsid w:val="005977D5"/>
    <w:rsid w:val="005A07EC"/>
    <w:rsid w:val="005A0F81"/>
    <w:rsid w:val="005A1DD3"/>
    <w:rsid w:val="005A5A1D"/>
    <w:rsid w:val="005A5F17"/>
    <w:rsid w:val="005A6711"/>
    <w:rsid w:val="005B05CD"/>
    <w:rsid w:val="005B2AD4"/>
    <w:rsid w:val="005B674B"/>
    <w:rsid w:val="005C0499"/>
    <w:rsid w:val="005C24E2"/>
    <w:rsid w:val="005C3753"/>
    <w:rsid w:val="005C4D66"/>
    <w:rsid w:val="005C5040"/>
    <w:rsid w:val="005C568A"/>
    <w:rsid w:val="005C57F4"/>
    <w:rsid w:val="005D17B8"/>
    <w:rsid w:val="005D433E"/>
    <w:rsid w:val="005E03CC"/>
    <w:rsid w:val="005E06D3"/>
    <w:rsid w:val="005E11B7"/>
    <w:rsid w:val="005E1E28"/>
    <w:rsid w:val="005E25A6"/>
    <w:rsid w:val="005E2E27"/>
    <w:rsid w:val="005F302D"/>
    <w:rsid w:val="005F30A7"/>
    <w:rsid w:val="005F361E"/>
    <w:rsid w:val="005F49ED"/>
    <w:rsid w:val="005F5063"/>
    <w:rsid w:val="005F7A7B"/>
    <w:rsid w:val="00601199"/>
    <w:rsid w:val="0060124A"/>
    <w:rsid w:val="00601273"/>
    <w:rsid w:val="0060148E"/>
    <w:rsid w:val="00602591"/>
    <w:rsid w:val="006028B5"/>
    <w:rsid w:val="0060774F"/>
    <w:rsid w:val="00612D9F"/>
    <w:rsid w:val="00613B94"/>
    <w:rsid w:val="0061645B"/>
    <w:rsid w:val="006179A4"/>
    <w:rsid w:val="0062009F"/>
    <w:rsid w:val="0062607B"/>
    <w:rsid w:val="006266F9"/>
    <w:rsid w:val="00626807"/>
    <w:rsid w:val="006304B7"/>
    <w:rsid w:val="00632672"/>
    <w:rsid w:val="006326C0"/>
    <w:rsid w:val="0063360F"/>
    <w:rsid w:val="00633DB5"/>
    <w:rsid w:val="0063760F"/>
    <w:rsid w:val="006379F6"/>
    <w:rsid w:val="006403AF"/>
    <w:rsid w:val="0064122C"/>
    <w:rsid w:val="006420DE"/>
    <w:rsid w:val="006430EF"/>
    <w:rsid w:val="006442D1"/>
    <w:rsid w:val="0064487E"/>
    <w:rsid w:val="00647D40"/>
    <w:rsid w:val="00650B07"/>
    <w:rsid w:val="0065146F"/>
    <w:rsid w:val="0065198B"/>
    <w:rsid w:val="00655F6D"/>
    <w:rsid w:val="0065678F"/>
    <w:rsid w:val="006610EE"/>
    <w:rsid w:val="00661703"/>
    <w:rsid w:val="00662984"/>
    <w:rsid w:val="00663E9F"/>
    <w:rsid w:val="006648D8"/>
    <w:rsid w:val="00664A2B"/>
    <w:rsid w:val="00666509"/>
    <w:rsid w:val="00670A27"/>
    <w:rsid w:val="00671B83"/>
    <w:rsid w:val="00671E1E"/>
    <w:rsid w:val="0067293C"/>
    <w:rsid w:val="00672CAD"/>
    <w:rsid w:val="00673011"/>
    <w:rsid w:val="00674AE6"/>
    <w:rsid w:val="006926E9"/>
    <w:rsid w:val="006966EC"/>
    <w:rsid w:val="00696868"/>
    <w:rsid w:val="00696C9A"/>
    <w:rsid w:val="00697C95"/>
    <w:rsid w:val="006A0EEA"/>
    <w:rsid w:val="006A16EA"/>
    <w:rsid w:val="006A1F1B"/>
    <w:rsid w:val="006A20F8"/>
    <w:rsid w:val="006A2C60"/>
    <w:rsid w:val="006A31A0"/>
    <w:rsid w:val="006A4616"/>
    <w:rsid w:val="006A4B56"/>
    <w:rsid w:val="006A4B85"/>
    <w:rsid w:val="006A632F"/>
    <w:rsid w:val="006A6D63"/>
    <w:rsid w:val="006B250B"/>
    <w:rsid w:val="006B36C7"/>
    <w:rsid w:val="006B4237"/>
    <w:rsid w:val="006C06AF"/>
    <w:rsid w:val="006C167E"/>
    <w:rsid w:val="006C3332"/>
    <w:rsid w:val="006C6197"/>
    <w:rsid w:val="006D35B2"/>
    <w:rsid w:val="006D41B3"/>
    <w:rsid w:val="006D499D"/>
    <w:rsid w:val="006D5AC4"/>
    <w:rsid w:val="006D6F0F"/>
    <w:rsid w:val="006D7C2B"/>
    <w:rsid w:val="006E5689"/>
    <w:rsid w:val="006E6000"/>
    <w:rsid w:val="006E6248"/>
    <w:rsid w:val="006F09FF"/>
    <w:rsid w:val="006F2F4F"/>
    <w:rsid w:val="006F3327"/>
    <w:rsid w:val="006F4FDC"/>
    <w:rsid w:val="006F677E"/>
    <w:rsid w:val="00703881"/>
    <w:rsid w:val="00704190"/>
    <w:rsid w:val="007051A9"/>
    <w:rsid w:val="007052E8"/>
    <w:rsid w:val="00705CF2"/>
    <w:rsid w:val="00706FC6"/>
    <w:rsid w:val="00711FC5"/>
    <w:rsid w:val="00713B9B"/>
    <w:rsid w:val="007143AB"/>
    <w:rsid w:val="00714928"/>
    <w:rsid w:val="00715614"/>
    <w:rsid w:val="00716DAE"/>
    <w:rsid w:val="0072195B"/>
    <w:rsid w:val="007229A9"/>
    <w:rsid w:val="00732CA1"/>
    <w:rsid w:val="00733A7D"/>
    <w:rsid w:val="00733BBA"/>
    <w:rsid w:val="00742A99"/>
    <w:rsid w:val="00742C6F"/>
    <w:rsid w:val="007464D4"/>
    <w:rsid w:val="00753243"/>
    <w:rsid w:val="007547C6"/>
    <w:rsid w:val="0075511E"/>
    <w:rsid w:val="00755768"/>
    <w:rsid w:val="007631C8"/>
    <w:rsid w:val="00763F66"/>
    <w:rsid w:val="00771F22"/>
    <w:rsid w:val="007721BB"/>
    <w:rsid w:val="00772B80"/>
    <w:rsid w:val="00774009"/>
    <w:rsid w:val="007740E5"/>
    <w:rsid w:val="007743CD"/>
    <w:rsid w:val="00774F72"/>
    <w:rsid w:val="0077643C"/>
    <w:rsid w:val="00777EB9"/>
    <w:rsid w:val="0078129F"/>
    <w:rsid w:val="007847D2"/>
    <w:rsid w:val="00785C9F"/>
    <w:rsid w:val="007870BB"/>
    <w:rsid w:val="00790E88"/>
    <w:rsid w:val="00791A2A"/>
    <w:rsid w:val="007926AF"/>
    <w:rsid w:val="00797040"/>
    <w:rsid w:val="007A3AF6"/>
    <w:rsid w:val="007A4AC3"/>
    <w:rsid w:val="007A54F8"/>
    <w:rsid w:val="007B26D3"/>
    <w:rsid w:val="007B35FE"/>
    <w:rsid w:val="007B4631"/>
    <w:rsid w:val="007B5643"/>
    <w:rsid w:val="007C1A89"/>
    <w:rsid w:val="007C1B1E"/>
    <w:rsid w:val="007C1B8F"/>
    <w:rsid w:val="007D24AA"/>
    <w:rsid w:val="007D31C3"/>
    <w:rsid w:val="007D53A5"/>
    <w:rsid w:val="007D5F37"/>
    <w:rsid w:val="007D6621"/>
    <w:rsid w:val="007E008A"/>
    <w:rsid w:val="007E00B1"/>
    <w:rsid w:val="007E192A"/>
    <w:rsid w:val="007E222C"/>
    <w:rsid w:val="007E3F4D"/>
    <w:rsid w:val="007E418B"/>
    <w:rsid w:val="007E4A7D"/>
    <w:rsid w:val="007E4E71"/>
    <w:rsid w:val="007E530B"/>
    <w:rsid w:val="007E5C1C"/>
    <w:rsid w:val="007F35A3"/>
    <w:rsid w:val="007F3B97"/>
    <w:rsid w:val="007F42D6"/>
    <w:rsid w:val="007F6E1E"/>
    <w:rsid w:val="008009BF"/>
    <w:rsid w:val="008039E3"/>
    <w:rsid w:val="00805E7A"/>
    <w:rsid w:val="00807107"/>
    <w:rsid w:val="00810E1C"/>
    <w:rsid w:val="00811FF9"/>
    <w:rsid w:val="00814A45"/>
    <w:rsid w:val="00815125"/>
    <w:rsid w:val="00820CA7"/>
    <w:rsid w:val="00822763"/>
    <w:rsid w:val="00823386"/>
    <w:rsid w:val="0082384D"/>
    <w:rsid w:val="0082434F"/>
    <w:rsid w:val="00826424"/>
    <w:rsid w:val="0082769B"/>
    <w:rsid w:val="00831CF4"/>
    <w:rsid w:val="008344B3"/>
    <w:rsid w:val="008345B3"/>
    <w:rsid w:val="00834AEB"/>
    <w:rsid w:val="00836D92"/>
    <w:rsid w:val="00837652"/>
    <w:rsid w:val="008403D1"/>
    <w:rsid w:val="0084237B"/>
    <w:rsid w:val="0084310E"/>
    <w:rsid w:val="0084341D"/>
    <w:rsid w:val="008441A3"/>
    <w:rsid w:val="00844FD1"/>
    <w:rsid w:val="00847C9A"/>
    <w:rsid w:val="008531F2"/>
    <w:rsid w:val="00853408"/>
    <w:rsid w:val="00854356"/>
    <w:rsid w:val="0085488E"/>
    <w:rsid w:val="00856206"/>
    <w:rsid w:val="00861921"/>
    <w:rsid w:val="00861BCF"/>
    <w:rsid w:val="00861D6B"/>
    <w:rsid w:val="008627CA"/>
    <w:rsid w:val="00862982"/>
    <w:rsid w:val="0086338F"/>
    <w:rsid w:val="008643C8"/>
    <w:rsid w:val="00864ECE"/>
    <w:rsid w:val="008655B6"/>
    <w:rsid w:val="008667A8"/>
    <w:rsid w:val="00872363"/>
    <w:rsid w:val="00874518"/>
    <w:rsid w:val="0087652C"/>
    <w:rsid w:val="00876CB1"/>
    <w:rsid w:val="00880B71"/>
    <w:rsid w:val="008847E8"/>
    <w:rsid w:val="00885D43"/>
    <w:rsid w:val="00885D4D"/>
    <w:rsid w:val="00885DBD"/>
    <w:rsid w:val="008860FD"/>
    <w:rsid w:val="00891AD8"/>
    <w:rsid w:val="00892847"/>
    <w:rsid w:val="00892903"/>
    <w:rsid w:val="00896AC9"/>
    <w:rsid w:val="0089743E"/>
    <w:rsid w:val="008A2369"/>
    <w:rsid w:val="008A250B"/>
    <w:rsid w:val="008A5822"/>
    <w:rsid w:val="008A6EAB"/>
    <w:rsid w:val="008B1A37"/>
    <w:rsid w:val="008B3540"/>
    <w:rsid w:val="008B58F1"/>
    <w:rsid w:val="008B707E"/>
    <w:rsid w:val="008C05AD"/>
    <w:rsid w:val="008C2329"/>
    <w:rsid w:val="008C4FE7"/>
    <w:rsid w:val="008C563A"/>
    <w:rsid w:val="008C7125"/>
    <w:rsid w:val="008D1D6A"/>
    <w:rsid w:val="008D6F74"/>
    <w:rsid w:val="008E01D2"/>
    <w:rsid w:val="008E076B"/>
    <w:rsid w:val="008E3AD5"/>
    <w:rsid w:val="008E4CC8"/>
    <w:rsid w:val="008E4CF0"/>
    <w:rsid w:val="008E5270"/>
    <w:rsid w:val="008E71CF"/>
    <w:rsid w:val="008F0837"/>
    <w:rsid w:val="008F19BA"/>
    <w:rsid w:val="008F1FD9"/>
    <w:rsid w:val="008F2279"/>
    <w:rsid w:val="008F2543"/>
    <w:rsid w:val="008F43A3"/>
    <w:rsid w:val="008F43F6"/>
    <w:rsid w:val="008F4C69"/>
    <w:rsid w:val="008F6F9E"/>
    <w:rsid w:val="008F76C1"/>
    <w:rsid w:val="009004B5"/>
    <w:rsid w:val="009024A8"/>
    <w:rsid w:val="00905A3B"/>
    <w:rsid w:val="00907DC4"/>
    <w:rsid w:val="00910774"/>
    <w:rsid w:val="00910A0D"/>
    <w:rsid w:val="00916A89"/>
    <w:rsid w:val="009215EE"/>
    <w:rsid w:val="00921F7C"/>
    <w:rsid w:val="0092238F"/>
    <w:rsid w:val="0092447C"/>
    <w:rsid w:val="009313FE"/>
    <w:rsid w:val="0093505E"/>
    <w:rsid w:val="009362A0"/>
    <w:rsid w:val="00936BF4"/>
    <w:rsid w:val="00942263"/>
    <w:rsid w:val="00942F0C"/>
    <w:rsid w:val="0094330A"/>
    <w:rsid w:val="00950E10"/>
    <w:rsid w:val="00951616"/>
    <w:rsid w:val="009523B8"/>
    <w:rsid w:val="009526A3"/>
    <w:rsid w:val="00953729"/>
    <w:rsid w:val="00954E7C"/>
    <w:rsid w:val="00960E56"/>
    <w:rsid w:val="009615AD"/>
    <w:rsid w:val="00961D85"/>
    <w:rsid w:val="00962690"/>
    <w:rsid w:val="00963455"/>
    <w:rsid w:val="0096443A"/>
    <w:rsid w:val="00964644"/>
    <w:rsid w:val="00965F25"/>
    <w:rsid w:val="00971D1C"/>
    <w:rsid w:val="00972765"/>
    <w:rsid w:val="00973492"/>
    <w:rsid w:val="00975350"/>
    <w:rsid w:val="00976170"/>
    <w:rsid w:val="00976317"/>
    <w:rsid w:val="00980015"/>
    <w:rsid w:val="00981558"/>
    <w:rsid w:val="00981F4A"/>
    <w:rsid w:val="009848C3"/>
    <w:rsid w:val="00985DCC"/>
    <w:rsid w:val="00986E38"/>
    <w:rsid w:val="00991968"/>
    <w:rsid w:val="00991E39"/>
    <w:rsid w:val="00992A33"/>
    <w:rsid w:val="00992E9C"/>
    <w:rsid w:val="00993677"/>
    <w:rsid w:val="00993E78"/>
    <w:rsid w:val="00994379"/>
    <w:rsid w:val="009977B5"/>
    <w:rsid w:val="00997FC5"/>
    <w:rsid w:val="009A0184"/>
    <w:rsid w:val="009A23B7"/>
    <w:rsid w:val="009A4051"/>
    <w:rsid w:val="009B21DA"/>
    <w:rsid w:val="009B3A35"/>
    <w:rsid w:val="009B3C93"/>
    <w:rsid w:val="009C04FB"/>
    <w:rsid w:val="009C255D"/>
    <w:rsid w:val="009C37FD"/>
    <w:rsid w:val="009C4172"/>
    <w:rsid w:val="009C5440"/>
    <w:rsid w:val="009D0F58"/>
    <w:rsid w:val="009D3A24"/>
    <w:rsid w:val="009D665D"/>
    <w:rsid w:val="009E0BD3"/>
    <w:rsid w:val="009E2440"/>
    <w:rsid w:val="009E3FA1"/>
    <w:rsid w:val="009E70A9"/>
    <w:rsid w:val="009F4A34"/>
    <w:rsid w:val="009F52D8"/>
    <w:rsid w:val="009F6BB4"/>
    <w:rsid w:val="00A022FE"/>
    <w:rsid w:val="00A0240B"/>
    <w:rsid w:val="00A075D8"/>
    <w:rsid w:val="00A11680"/>
    <w:rsid w:val="00A11824"/>
    <w:rsid w:val="00A11D57"/>
    <w:rsid w:val="00A1243F"/>
    <w:rsid w:val="00A127F4"/>
    <w:rsid w:val="00A14E11"/>
    <w:rsid w:val="00A166C5"/>
    <w:rsid w:val="00A20A67"/>
    <w:rsid w:val="00A21C61"/>
    <w:rsid w:val="00A22D8F"/>
    <w:rsid w:val="00A22FA0"/>
    <w:rsid w:val="00A2584B"/>
    <w:rsid w:val="00A26CE8"/>
    <w:rsid w:val="00A2774E"/>
    <w:rsid w:val="00A27C6F"/>
    <w:rsid w:val="00A35326"/>
    <w:rsid w:val="00A37860"/>
    <w:rsid w:val="00A40637"/>
    <w:rsid w:val="00A423A6"/>
    <w:rsid w:val="00A4324E"/>
    <w:rsid w:val="00A444CB"/>
    <w:rsid w:val="00A45033"/>
    <w:rsid w:val="00A46B2E"/>
    <w:rsid w:val="00A526C1"/>
    <w:rsid w:val="00A529FC"/>
    <w:rsid w:val="00A60EB4"/>
    <w:rsid w:val="00A61596"/>
    <w:rsid w:val="00A629DE"/>
    <w:rsid w:val="00A63124"/>
    <w:rsid w:val="00A65B54"/>
    <w:rsid w:val="00A662C0"/>
    <w:rsid w:val="00A66AEF"/>
    <w:rsid w:val="00A72730"/>
    <w:rsid w:val="00A73DDF"/>
    <w:rsid w:val="00A754E2"/>
    <w:rsid w:val="00A8153C"/>
    <w:rsid w:val="00A8197F"/>
    <w:rsid w:val="00A819C3"/>
    <w:rsid w:val="00A83507"/>
    <w:rsid w:val="00A83884"/>
    <w:rsid w:val="00A863A5"/>
    <w:rsid w:val="00A90D8B"/>
    <w:rsid w:val="00A911D1"/>
    <w:rsid w:val="00A91C77"/>
    <w:rsid w:val="00A92352"/>
    <w:rsid w:val="00A94F40"/>
    <w:rsid w:val="00A97792"/>
    <w:rsid w:val="00A9782D"/>
    <w:rsid w:val="00AA1339"/>
    <w:rsid w:val="00AA1C28"/>
    <w:rsid w:val="00AA4B72"/>
    <w:rsid w:val="00AA4E7E"/>
    <w:rsid w:val="00AA5763"/>
    <w:rsid w:val="00AA7F9D"/>
    <w:rsid w:val="00AB09F1"/>
    <w:rsid w:val="00AB18DA"/>
    <w:rsid w:val="00AB1A04"/>
    <w:rsid w:val="00AB2479"/>
    <w:rsid w:val="00AB369E"/>
    <w:rsid w:val="00AB44C9"/>
    <w:rsid w:val="00AB496D"/>
    <w:rsid w:val="00AB5561"/>
    <w:rsid w:val="00AB5761"/>
    <w:rsid w:val="00AB5FC1"/>
    <w:rsid w:val="00AB641B"/>
    <w:rsid w:val="00AB64FB"/>
    <w:rsid w:val="00AC1B14"/>
    <w:rsid w:val="00AC1B2D"/>
    <w:rsid w:val="00AC5143"/>
    <w:rsid w:val="00AC535E"/>
    <w:rsid w:val="00AC53EA"/>
    <w:rsid w:val="00AC70F2"/>
    <w:rsid w:val="00AD19EE"/>
    <w:rsid w:val="00AD3F67"/>
    <w:rsid w:val="00AD400F"/>
    <w:rsid w:val="00AD575F"/>
    <w:rsid w:val="00AD7AEB"/>
    <w:rsid w:val="00AE11D0"/>
    <w:rsid w:val="00AE2EF4"/>
    <w:rsid w:val="00AE3A68"/>
    <w:rsid w:val="00AE4EDA"/>
    <w:rsid w:val="00AE50EA"/>
    <w:rsid w:val="00AE6716"/>
    <w:rsid w:val="00AE7E8C"/>
    <w:rsid w:val="00AF0091"/>
    <w:rsid w:val="00AF5FC7"/>
    <w:rsid w:val="00B02613"/>
    <w:rsid w:val="00B03D78"/>
    <w:rsid w:val="00B05354"/>
    <w:rsid w:val="00B07C29"/>
    <w:rsid w:val="00B10245"/>
    <w:rsid w:val="00B103E7"/>
    <w:rsid w:val="00B11323"/>
    <w:rsid w:val="00B14987"/>
    <w:rsid w:val="00B14B35"/>
    <w:rsid w:val="00B153E2"/>
    <w:rsid w:val="00B16116"/>
    <w:rsid w:val="00B162A3"/>
    <w:rsid w:val="00B229DC"/>
    <w:rsid w:val="00B266F4"/>
    <w:rsid w:val="00B26BCD"/>
    <w:rsid w:val="00B27FE0"/>
    <w:rsid w:val="00B30273"/>
    <w:rsid w:val="00B30C0E"/>
    <w:rsid w:val="00B33BBF"/>
    <w:rsid w:val="00B349CD"/>
    <w:rsid w:val="00B34F8F"/>
    <w:rsid w:val="00B3531D"/>
    <w:rsid w:val="00B35743"/>
    <w:rsid w:val="00B37B00"/>
    <w:rsid w:val="00B41034"/>
    <w:rsid w:val="00B45C82"/>
    <w:rsid w:val="00B50390"/>
    <w:rsid w:val="00B51C4E"/>
    <w:rsid w:val="00B525FD"/>
    <w:rsid w:val="00B541B4"/>
    <w:rsid w:val="00B54AB7"/>
    <w:rsid w:val="00B57D83"/>
    <w:rsid w:val="00B600B0"/>
    <w:rsid w:val="00B60344"/>
    <w:rsid w:val="00B62602"/>
    <w:rsid w:val="00B6556D"/>
    <w:rsid w:val="00B67639"/>
    <w:rsid w:val="00B70291"/>
    <w:rsid w:val="00B7209F"/>
    <w:rsid w:val="00B736D0"/>
    <w:rsid w:val="00B90912"/>
    <w:rsid w:val="00B915E8"/>
    <w:rsid w:val="00B931E3"/>
    <w:rsid w:val="00B96C0D"/>
    <w:rsid w:val="00B96DC1"/>
    <w:rsid w:val="00B9747F"/>
    <w:rsid w:val="00B97492"/>
    <w:rsid w:val="00BA1B2B"/>
    <w:rsid w:val="00BA27A0"/>
    <w:rsid w:val="00BA2A7E"/>
    <w:rsid w:val="00BA449D"/>
    <w:rsid w:val="00BA48F8"/>
    <w:rsid w:val="00BA5108"/>
    <w:rsid w:val="00BA78DD"/>
    <w:rsid w:val="00BA7C09"/>
    <w:rsid w:val="00BB1674"/>
    <w:rsid w:val="00BB1AD8"/>
    <w:rsid w:val="00BB28CC"/>
    <w:rsid w:val="00BB383C"/>
    <w:rsid w:val="00BB3A2B"/>
    <w:rsid w:val="00BB5EF0"/>
    <w:rsid w:val="00BB7113"/>
    <w:rsid w:val="00BC2483"/>
    <w:rsid w:val="00BC4E4B"/>
    <w:rsid w:val="00BC7646"/>
    <w:rsid w:val="00BD0161"/>
    <w:rsid w:val="00BD04D9"/>
    <w:rsid w:val="00BD148C"/>
    <w:rsid w:val="00BD1E26"/>
    <w:rsid w:val="00BD4417"/>
    <w:rsid w:val="00BD51F4"/>
    <w:rsid w:val="00BD6BC0"/>
    <w:rsid w:val="00BD6BFC"/>
    <w:rsid w:val="00BD7E98"/>
    <w:rsid w:val="00BE13B5"/>
    <w:rsid w:val="00BE1C42"/>
    <w:rsid w:val="00BE4EF1"/>
    <w:rsid w:val="00BE6861"/>
    <w:rsid w:val="00BF027E"/>
    <w:rsid w:val="00BF13F5"/>
    <w:rsid w:val="00BF225A"/>
    <w:rsid w:val="00BF2C42"/>
    <w:rsid w:val="00C00B21"/>
    <w:rsid w:val="00C02514"/>
    <w:rsid w:val="00C0267D"/>
    <w:rsid w:val="00C04FE5"/>
    <w:rsid w:val="00C05296"/>
    <w:rsid w:val="00C06362"/>
    <w:rsid w:val="00C0669E"/>
    <w:rsid w:val="00C06D39"/>
    <w:rsid w:val="00C10351"/>
    <w:rsid w:val="00C129D1"/>
    <w:rsid w:val="00C136BB"/>
    <w:rsid w:val="00C13F10"/>
    <w:rsid w:val="00C1716D"/>
    <w:rsid w:val="00C176D5"/>
    <w:rsid w:val="00C20108"/>
    <w:rsid w:val="00C25099"/>
    <w:rsid w:val="00C250F6"/>
    <w:rsid w:val="00C2532F"/>
    <w:rsid w:val="00C25F24"/>
    <w:rsid w:val="00C300E2"/>
    <w:rsid w:val="00C308D7"/>
    <w:rsid w:val="00C318D9"/>
    <w:rsid w:val="00C31A0A"/>
    <w:rsid w:val="00C33277"/>
    <w:rsid w:val="00C37973"/>
    <w:rsid w:val="00C4160F"/>
    <w:rsid w:val="00C418FD"/>
    <w:rsid w:val="00C4767F"/>
    <w:rsid w:val="00C47849"/>
    <w:rsid w:val="00C50FA8"/>
    <w:rsid w:val="00C50FAA"/>
    <w:rsid w:val="00C536A2"/>
    <w:rsid w:val="00C54596"/>
    <w:rsid w:val="00C5482B"/>
    <w:rsid w:val="00C565D6"/>
    <w:rsid w:val="00C60465"/>
    <w:rsid w:val="00C6090F"/>
    <w:rsid w:val="00C6096A"/>
    <w:rsid w:val="00C6319C"/>
    <w:rsid w:val="00C6406A"/>
    <w:rsid w:val="00C6674D"/>
    <w:rsid w:val="00C73762"/>
    <w:rsid w:val="00C80027"/>
    <w:rsid w:val="00C82C78"/>
    <w:rsid w:val="00C8469C"/>
    <w:rsid w:val="00C856AE"/>
    <w:rsid w:val="00C92E20"/>
    <w:rsid w:val="00C95C87"/>
    <w:rsid w:val="00CA12E6"/>
    <w:rsid w:val="00CA1F09"/>
    <w:rsid w:val="00CA3851"/>
    <w:rsid w:val="00CA779F"/>
    <w:rsid w:val="00CB5B1B"/>
    <w:rsid w:val="00CC053B"/>
    <w:rsid w:val="00CC2B76"/>
    <w:rsid w:val="00CC4136"/>
    <w:rsid w:val="00CC499C"/>
    <w:rsid w:val="00CC4DF7"/>
    <w:rsid w:val="00CC6747"/>
    <w:rsid w:val="00CD13BC"/>
    <w:rsid w:val="00CD1E77"/>
    <w:rsid w:val="00CD2148"/>
    <w:rsid w:val="00CD22B5"/>
    <w:rsid w:val="00CD2A20"/>
    <w:rsid w:val="00CD345B"/>
    <w:rsid w:val="00CD6357"/>
    <w:rsid w:val="00CD6A9F"/>
    <w:rsid w:val="00CE0E31"/>
    <w:rsid w:val="00CE20DA"/>
    <w:rsid w:val="00CE319B"/>
    <w:rsid w:val="00CE53E8"/>
    <w:rsid w:val="00CE54DC"/>
    <w:rsid w:val="00CE5B38"/>
    <w:rsid w:val="00CE5D53"/>
    <w:rsid w:val="00CE6667"/>
    <w:rsid w:val="00CF3EF1"/>
    <w:rsid w:val="00CF46BE"/>
    <w:rsid w:val="00CF6842"/>
    <w:rsid w:val="00D00769"/>
    <w:rsid w:val="00D014FA"/>
    <w:rsid w:val="00D02137"/>
    <w:rsid w:val="00D02EE3"/>
    <w:rsid w:val="00D10106"/>
    <w:rsid w:val="00D107DA"/>
    <w:rsid w:val="00D10D47"/>
    <w:rsid w:val="00D1244B"/>
    <w:rsid w:val="00D12E2E"/>
    <w:rsid w:val="00D12F73"/>
    <w:rsid w:val="00D220D3"/>
    <w:rsid w:val="00D24758"/>
    <w:rsid w:val="00D30ED2"/>
    <w:rsid w:val="00D32F08"/>
    <w:rsid w:val="00D34746"/>
    <w:rsid w:val="00D349EA"/>
    <w:rsid w:val="00D401B6"/>
    <w:rsid w:val="00D40FCA"/>
    <w:rsid w:val="00D4280B"/>
    <w:rsid w:val="00D44EE5"/>
    <w:rsid w:val="00D45835"/>
    <w:rsid w:val="00D45B58"/>
    <w:rsid w:val="00D5298D"/>
    <w:rsid w:val="00D538D0"/>
    <w:rsid w:val="00D54901"/>
    <w:rsid w:val="00D5629A"/>
    <w:rsid w:val="00D56453"/>
    <w:rsid w:val="00D628D1"/>
    <w:rsid w:val="00D630CA"/>
    <w:rsid w:val="00D654FB"/>
    <w:rsid w:val="00D656C4"/>
    <w:rsid w:val="00D65BB8"/>
    <w:rsid w:val="00D660F3"/>
    <w:rsid w:val="00D6628D"/>
    <w:rsid w:val="00D70414"/>
    <w:rsid w:val="00D7273E"/>
    <w:rsid w:val="00D77B03"/>
    <w:rsid w:val="00D826D5"/>
    <w:rsid w:val="00D82A86"/>
    <w:rsid w:val="00D8601B"/>
    <w:rsid w:val="00D870F7"/>
    <w:rsid w:val="00D927B1"/>
    <w:rsid w:val="00D936E4"/>
    <w:rsid w:val="00D93AF6"/>
    <w:rsid w:val="00D94FDE"/>
    <w:rsid w:val="00D95FBD"/>
    <w:rsid w:val="00D96786"/>
    <w:rsid w:val="00D969DC"/>
    <w:rsid w:val="00DA02D6"/>
    <w:rsid w:val="00DA3347"/>
    <w:rsid w:val="00DA768D"/>
    <w:rsid w:val="00DB4889"/>
    <w:rsid w:val="00DB7AC8"/>
    <w:rsid w:val="00DB7C1F"/>
    <w:rsid w:val="00DC07FA"/>
    <w:rsid w:val="00DC0C07"/>
    <w:rsid w:val="00DC0F5A"/>
    <w:rsid w:val="00DC0F8E"/>
    <w:rsid w:val="00DC2EEC"/>
    <w:rsid w:val="00DC3D43"/>
    <w:rsid w:val="00DC3D4C"/>
    <w:rsid w:val="00DC5CAF"/>
    <w:rsid w:val="00DC6F76"/>
    <w:rsid w:val="00DD3019"/>
    <w:rsid w:val="00DD65B0"/>
    <w:rsid w:val="00DD6866"/>
    <w:rsid w:val="00DD6A66"/>
    <w:rsid w:val="00DE0E6C"/>
    <w:rsid w:val="00DE0ED4"/>
    <w:rsid w:val="00DE0FB9"/>
    <w:rsid w:val="00DE1A5B"/>
    <w:rsid w:val="00DE231C"/>
    <w:rsid w:val="00DE3613"/>
    <w:rsid w:val="00DE6F79"/>
    <w:rsid w:val="00DE719D"/>
    <w:rsid w:val="00DE7B0D"/>
    <w:rsid w:val="00DF0E54"/>
    <w:rsid w:val="00DF4E17"/>
    <w:rsid w:val="00DF73C6"/>
    <w:rsid w:val="00DF75C4"/>
    <w:rsid w:val="00E10AD1"/>
    <w:rsid w:val="00E10B81"/>
    <w:rsid w:val="00E111AA"/>
    <w:rsid w:val="00E12FE7"/>
    <w:rsid w:val="00E155E6"/>
    <w:rsid w:val="00E17006"/>
    <w:rsid w:val="00E208E1"/>
    <w:rsid w:val="00E216D8"/>
    <w:rsid w:val="00E22666"/>
    <w:rsid w:val="00E242D9"/>
    <w:rsid w:val="00E2764C"/>
    <w:rsid w:val="00E3028C"/>
    <w:rsid w:val="00E30818"/>
    <w:rsid w:val="00E318C7"/>
    <w:rsid w:val="00E328B1"/>
    <w:rsid w:val="00E32F8C"/>
    <w:rsid w:val="00E3763C"/>
    <w:rsid w:val="00E4270B"/>
    <w:rsid w:val="00E45723"/>
    <w:rsid w:val="00E51140"/>
    <w:rsid w:val="00E53207"/>
    <w:rsid w:val="00E537D5"/>
    <w:rsid w:val="00E53F02"/>
    <w:rsid w:val="00E54257"/>
    <w:rsid w:val="00E54AA7"/>
    <w:rsid w:val="00E60434"/>
    <w:rsid w:val="00E60552"/>
    <w:rsid w:val="00E606C2"/>
    <w:rsid w:val="00E61414"/>
    <w:rsid w:val="00E61686"/>
    <w:rsid w:val="00E62BB8"/>
    <w:rsid w:val="00E63B71"/>
    <w:rsid w:val="00E63F6B"/>
    <w:rsid w:val="00E64AAD"/>
    <w:rsid w:val="00E677FD"/>
    <w:rsid w:val="00E702F2"/>
    <w:rsid w:val="00E71265"/>
    <w:rsid w:val="00E71438"/>
    <w:rsid w:val="00E73E7F"/>
    <w:rsid w:val="00E747F1"/>
    <w:rsid w:val="00E76C9C"/>
    <w:rsid w:val="00E77375"/>
    <w:rsid w:val="00E85479"/>
    <w:rsid w:val="00E87518"/>
    <w:rsid w:val="00E876E2"/>
    <w:rsid w:val="00E87E0D"/>
    <w:rsid w:val="00E906F6"/>
    <w:rsid w:val="00E909AA"/>
    <w:rsid w:val="00E91283"/>
    <w:rsid w:val="00E91E56"/>
    <w:rsid w:val="00E927BC"/>
    <w:rsid w:val="00E92C5E"/>
    <w:rsid w:val="00E93628"/>
    <w:rsid w:val="00E93E66"/>
    <w:rsid w:val="00E956DB"/>
    <w:rsid w:val="00E964E9"/>
    <w:rsid w:val="00EA1200"/>
    <w:rsid w:val="00EA1DEB"/>
    <w:rsid w:val="00EA1F06"/>
    <w:rsid w:val="00EA533C"/>
    <w:rsid w:val="00EA72D5"/>
    <w:rsid w:val="00EA7BA6"/>
    <w:rsid w:val="00EB036B"/>
    <w:rsid w:val="00EB0F4C"/>
    <w:rsid w:val="00EB23C8"/>
    <w:rsid w:val="00EB288C"/>
    <w:rsid w:val="00EB2B6C"/>
    <w:rsid w:val="00EB432D"/>
    <w:rsid w:val="00EB442A"/>
    <w:rsid w:val="00EB450D"/>
    <w:rsid w:val="00EB5F31"/>
    <w:rsid w:val="00EB7EAF"/>
    <w:rsid w:val="00EC0B22"/>
    <w:rsid w:val="00EC44D4"/>
    <w:rsid w:val="00EC503E"/>
    <w:rsid w:val="00EC6ADC"/>
    <w:rsid w:val="00EC74F8"/>
    <w:rsid w:val="00EC7567"/>
    <w:rsid w:val="00ED215D"/>
    <w:rsid w:val="00ED26E3"/>
    <w:rsid w:val="00ED323B"/>
    <w:rsid w:val="00ED3A0C"/>
    <w:rsid w:val="00ED4FF9"/>
    <w:rsid w:val="00ED5D83"/>
    <w:rsid w:val="00ED75E6"/>
    <w:rsid w:val="00EE0340"/>
    <w:rsid w:val="00EE11BE"/>
    <w:rsid w:val="00EE2146"/>
    <w:rsid w:val="00EE3700"/>
    <w:rsid w:val="00EE42BC"/>
    <w:rsid w:val="00EE4337"/>
    <w:rsid w:val="00EE49F1"/>
    <w:rsid w:val="00EE4DF5"/>
    <w:rsid w:val="00EE52DA"/>
    <w:rsid w:val="00EE56BA"/>
    <w:rsid w:val="00EE63A0"/>
    <w:rsid w:val="00EE71B2"/>
    <w:rsid w:val="00EF40B1"/>
    <w:rsid w:val="00EF4BFF"/>
    <w:rsid w:val="00EF5B4C"/>
    <w:rsid w:val="00EF7387"/>
    <w:rsid w:val="00EF7E45"/>
    <w:rsid w:val="00F011C5"/>
    <w:rsid w:val="00F015D9"/>
    <w:rsid w:val="00F033E6"/>
    <w:rsid w:val="00F114C7"/>
    <w:rsid w:val="00F145D7"/>
    <w:rsid w:val="00F14EEF"/>
    <w:rsid w:val="00F15650"/>
    <w:rsid w:val="00F15A73"/>
    <w:rsid w:val="00F15E95"/>
    <w:rsid w:val="00F17578"/>
    <w:rsid w:val="00F20D01"/>
    <w:rsid w:val="00F21818"/>
    <w:rsid w:val="00F228F0"/>
    <w:rsid w:val="00F24337"/>
    <w:rsid w:val="00F2510E"/>
    <w:rsid w:val="00F30957"/>
    <w:rsid w:val="00F3205B"/>
    <w:rsid w:val="00F34498"/>
    <w:rsid w:val="00F3638A"/>
    <w:rsid w:val="00F37481"/>
    <w:rsid w:val="00F37B86"/>
    <w:rsid w:val="00F40A57"/>
    <w:rsid w:val="00F41901"/>
    <w:rsid w:val="00F4523C"/>
    <w:rsid w:val="00F46AB4"/>
    <w:rsid w:val="00F51DC6"/>
    <w:rsid w:val="00F51EFC"/>
    <w:rsid w:val="00F53283"/>
    <w:rsid w:val="00F54258"/>
    <w:rsid w:val="00F54EA7"/>
    <w:rsid w:val="00F56322"/>
    <w:rsid w:val="00F56601"/>
    <w:rsid w:val="00F57159"/>
    <w:rsid w:val="00F572E8"/>
    <w:rsid w:val="00F578A7"/>
    <w:rsid w:val="00F60359"/>
    <w:rsid w:val="00F60FF9"/>
    <w:rsid w:val="00F61237"/>
    <w:rsid w:val="00F633C9"/>
    <w:rsid w:val="00F663B6"/>
    <w:rsid w:val="00F66A9E"/>
    <w:rsid w:val="00F73C23"/>
    <w:rsid w:val="00F76A54"/>
    <w:rsid w:val="00F774E4"/>
    <w:rsid w:val="00F805A8"/>
    <w:rsid w:val="00F81739"/>
    <w:rsid w:val="00F822A4"/>
    <w:rsid w:val="00F8257D"/>
    <w:rsid w:val="00F82ED1"/>
    <w:rsid w:val="00F83B5D"/>
    <w:rsid w:val="00F87F84"/>
    <w:rsid w:val="00F92EA3"/>
    <w:rsid w:val="00F955A1"/>
    <w:rsid w:val="00F961C4"/>
    <w:rsid w:val="00F978B9"/>
    <w:rsid w:val="00FA7135"/>
    <w:rsid w:val="00FB0DF0"/>
    <w:rsid w:val="00FB0E9C"/>
    <w:rsid w:val="00FB2598"/>
    <w:rsid w:val="00FB378A"/>
    <w:rsid w:val="00FB3ED1"/>
    <w:rsid w:val="00FC3676"/>
    <w:rsid w:val="00FC56F3"/>
    <w:rsid w:val="00FC664B"/>
    <w:rsid w:val="00FC66F7"/>
    <w:rsid w:val="00FC6E96"/>
    <w:rsid w:val="00FD284A"/>
    <w:rsid w:val="00FD46FC"/>
    <w:rsid w:val="00FD6D38"/>
    <w:rsid w:val="00FE0DD8"/>
    <w:rsid w:val="00FE1994"/>
    <w:rsid w:val="00FE2EBD"/>
    <w:rsid w:val="00FE6C62"/>
    <w:rsid w:val="00FF228A"/>
    <w:rsid w:val="00FF264A"/>
    <w:rsid w:val="00FF279C"/>
    <w:rsid w:val="00FF2C83"/>
    <w:rsid w:val="00FF4C7E"/>
    <w:rsid w:val="00FF7195"/>
    <w:rsid w:val="00FF7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DEAF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0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DB7AC8"/>
    <w:rPr>
      <w:rFonts w:ascii="Arial" w:hAnsi="Arial"/>
      <w:sz w:val="24"/>
    </w:rPr>
  </w:style>
  <w:style w:type="paragraph" w:styleId="1">
    <w:name w:val="heading 1"/>
    <w:basedOn w:val="a0"/>
    <w:next w:val="a0"/>
    <w:link w:val="10"/>
    <w:qFormat/>
    <w:rsid w:val="00B229DC"/>
    <w:pPr>
      <w:keepNext/>
      <w:numPr>
        <w:numId w:val="30"/>
      </w:numPr>
      <w:spacing w:before="240" w:after="60"/>
      <w:ind w:left="284"/>
      <w:outlineLvl w:val="0"/>
    </w:pPr>
    <w:rPr>
      <w:b/>
      <w:sz w:val="32"/>
      <w:szCs w:val="32"/>
    </w:rPr>
  </w:style>
  <w:style w:type="paragraph" w:styleId="2">
    <w:name w:val="heading 2"/>
    <w:basedOn w:val="a0"/>
    <w:next w:val="a0"/>
    <w:uiPriority w:val="9"/>
    <w:qFormat/>
    <w:rsid w:val="00092948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3">
    <w:name w:val="heading 3"/>
    <w:basedOn w:val="a0"/>
    <w:next w:val="a0"/>
    <w:qFormat/>
    <w:rsid w:val="00BA78DD"/>
    <w:pPr>
      <w:keepNext/>
      <w:spacing w:before="240" w:after="60"/>
      <w:outlineLvl w:val="2"/>
    </w:pPr>
    <w:rPr>
      <w:b/>
      <w:sz w:val="28"/>
    </w:rPr>
  </w:style>
  <w:style w:type="paragraph" w:styleId="4">
    <w:name w:val="heading 4"/>
    <w:basedOn w:val="a0"/>
    <w:next w:val="a0"/>
    <w:qFormat/>
    <w:rsid w:val="003931CD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rsid w:val="00BD7E98"/>
    <w:pPr>
      <w:tabs>
        <w:tab w:val="center" w:pos="4677"/>
        <w:tab w:val="right" w:pos="9355"/>
      </w:tabs>
    </w:pPr>
  </w:style>
  <w:style w:type="paragraph" w:styleId="a5">
    <w:name w:val="footer"/>
    <w:basedOn w:val="a0"/>
    <w:link w:val="a6"/>
    <w:uiPriority w:val="99"/>
    <w:rsid w:val="00BD7E98"/>
    <w:pPr>
      <w:tabs>
        <w:tab w:val="center" w:pos="4677"/>
        <w:tab w:val="right" w:pos="9355"/>
      </w:tabs>
    </w:pPr>
  </w:style>
  <w:style w:type="character" w:styleId="a7">
    <w:name w:val="page number"/>
    <w:basedOn w:val="a1"/>
    <w:rsid w:val="00BD7E98"/>
  </w:style>
  <w:style w:type="paragraph" w:customStyle="1" w:styleId="21">
    <w:name w:val="Основной текст 21"/>
    <w:basedOn w:val="a0"/>
    <w:rsid w:val="00950E10"/>
  </w:style>
  <w:style w:type="table" w:styleId="a8">
    <w:name w:val="Table Grid"/>
    <w:basedOn w:val="a2"/>
    <w:uiPriority w:val="59"/>
    <w:rsid w:val="00950E1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ody Text"/>
    <w:basedOn w:val="a0"/>
    <w:rsid w:val="00092948"/>
    <w:pPr>
      <w:jc w:val="center"/>
    </w:pPr>
  </w:style>
  <w:style w:type="paragraph" w:styleId="aa">
    <w:name w:val="Balloon Text"/>
    <w:basedOn w:val="a0"/>
    <w:semiHidden/>
    <w:rsid w:val="007F6E1E"/>
    <w:rPr>
      <w:rFonts w:ascii="Tahoma" w:hAnsi="Tahoma" w:cs="Tahoma"/>
      <w:sz w:val="16"/>
      <w:szCs w:val="16"/>
    </w:rPr>
  </w:style>
  <w:style w:type="character" w:styleId="ab">
    <w:name w:val="Hyperlink"/>
    <w:basedOn w:val="a1"/>
    <w:uiPriority w:val="99"/>
    <w:rsid w:val="00406D44"/>
    <w:rPr>
      <w:color w:val="0000FF"/>
      <w:u w:val="single"/>
    </w:rPr>
  </w:style>
  <w:style w:type="paragraph" w:styleId="11">
    <w:name w:val="toc 1"/>
    <w:basedOn w:val="a0"/>
    <w:next w:val="a0"/>
    <w:autoRedefine/>
    <w:uiPriority w:val="39"/>
    <w:rsid w:val="00A526C1"/>
    <w:pPr>
      <w:tabs>
        <w:tab w:val="left" w:pos="142"/>
        <w:tab w:val="right" w:leader="dot" w:pos="9911"/>
      </w:tabs>
      <w:spacing w:before="240" w:after="240"/>
    </w:pPr>
    <w:rPr>
      <w:b/>
      <w:bCs/>
      <w:caps/>
    </w:rPr>
  </w:style>
  <w:style w:type="paragraph" w:styleId="20">
    <w:name w:val="toc 2"/>
    <w:basedOn w:val="a0"/>
    <w:next w:val="a0"/>
    <w:autoRedefine/>
    <w:semiHidden/>
    <w:rsid w:val="00891AD8"/>
    <w:pPr>
      <w:ind w:left="200"/>
    </w:pPr>
    <w:rPr>
      <w:smallCaps/>
    </w:rPr>
  </w:style>
  <w:style w:type="paragraph" w:styleId="30">
    <w:name w:val="toc 3"/>
    <w:basedOn w:val="a0"/>
    <w:next w:val="a0"/>
    <w:autoRedefine/>
    <w:semiHidden/>
    <w:rsid w:val="00891AD8"/>
    <w:pPr>
      <w:ind w:left="400"/>
    </w:pPr>
    <w:rPr>
      <w:i/>
      <w:iCs/>
    </w:rPr>
  </w:style>
  <w:style w:type="paragraph" w:styleId="40">
    <w:name w:val="toc 4"/>
    <w:basedOn w:val="a0"/>
    <w:next w:val="a0"/>
    <w:autoRedefine/>
    <w:semiHidden/>
    <w:rsid w:val="00891AD8"/>
    <w:pPr>
      <w:ind w:left="600"/>
    </w:pPr>
    <w:rPr>
      <w:sz w:val="18"/>
      <w:szCs w:val="18"/>
    </w:rPr>
  </w:style>
  <w:style w:type="paragraph" w:styleId="5">
    <w:name w:val="toc 5"/>
    <w:basedOn w:val="a0"/>
    <w:next w:val="a0"/>
    <w:autoRedefine/>
    <w:semiHidden/>
    <w:rsid w:val="00891AD8"/>
    <w:pPr>
      <w:ind w:left="800"/>
    </w:pPr>
    <w:rPr>
      <w:sz w:val="18"/>
      <w:szCs w:val="18"/>
    </w:rPr>
  </w:style>
  <w:style w:type="paragraph" w:styleId="6">
    <w:name w:val="toc 6"/>
    <w:basedOn w:val="a0"/>
    <w:next w:val="a0"/>
    <w:autoRedefine/>
    <w:semiHidden/>
    <w:rsid w:val="00891AD8"/>
    <w:pPr>
      <w:ind w:left="1000"/>
    </w:pPr>
    <w:rPr>
      <w:sz w:val="18"/>
      <w:szCs w:val="18"/>
    </w:rPr>
  </w:style>
  <w:style w:type="paragraph" w:styleId="7">
    <w:name w:val="toc 7"/>
    <w:basedOn w:val="a0"/>
    <w:next w:val="a0"/>
    <w:autoRedefine/>
    <w:semiHidden/>
    <w:rsid w:val="00891AD8"/>
    <w:pPr>
      <w:ind w:left="1200"/>
    </w:pPr>
    <w:rPr>
      <w:sz w:val="18"/>
      <w:szCs w:val="18"/>
    </w:rPr>
  </w:style>
  <w:style w:type="paragraph" w:styleId="8">
    <w:name w:val="toc 8"/>
    <w:basedOn w:val="a0"/>
    <w:next w:val="a0"/>
    <w:autoRedefine/>
    <w:semiHidden/>
    <w:rsid w:val="00891AD8"/>
    <w:pPr>
      <w:ind w:left="1400"/>
    </w:pPr>
    <w:rPr>
      <w:sz w:val="18"/>
      <w:szCs w:val="18"/>
    </w:rPr>
  </w:style>
  <w:style w:type="paragraph" w:styleId="9">
    <w:name w:val="toc 9"/>
    <w:basedOn w:val="a0"/>
    <w:next w:val="a0"/>
    <w:autoRedefine/>
    <w:semiHidden/>
    <w:rsid w:val="00891AD8"/>
    <w:pPr>
      <w:ind w:left="1600"/>
    </w:pPr>
    <w:rPr>
      <w:sz w:val="18"/>
      <w:szCs w:val="18"/>
    </w:rPr>
  </w:style>
  <w:style w:type="character" w:styleId="ac">
    <w:name w:val="annotation reference"/>
    <w:basedOn w:val="a1"/>
    <w:semiHidden/>
    <w:rsid w:val="000D3F0C"/>
    <w:rPr>
      <w:sz w:val="16"/>
    </w:rPr>
  </w:style>
  <w:style w:type="paragraph" w:styleId="ad">
    <w:name w:val="annotation text"/>
    <w:basedOn w:val="a0"/>
    <w:semiHidden/>
    <w:rsid w:val="000D3F0C"/>
  </w:style>
  <w:style w:type="paragraph" w:customStyle="1" w:styleId="50">
    <w:name w:val="çàãîëîâîê 5"/>
    <w:basedOn w:val="a0"/>
    <w:next w:val="a0"/>
    <w:rsid w:val="003931CD"/>
    <w:pPr>
      <w:keepNext/>
    </w:pPr>
    <w:rPr>
      <w:i/>
    </w:rPr>
  </w:style>
  <w:style w:type="paragraph" w:customStyle="1" w:styleId="40address">
    <w:name w:val="40 address"/>
    <w:basedOn w:val="a0"/>
    <w:rsid w:val="003931CD"/>
    <w:pPr>
      <w:widowControl w:val="0"/>
      <w:spacing w:after="180"/>
    </w:pPr>
    <w:rPr>
      <w:rFonts w:ascii="Palatino" w:hAnsi="Palatino"/>
    </w:rPr>
  </w:style>
  <w:style w:type="paragraph" w:styleId="ae">
    <w:name w:val="footnote text"/>
    <w:basedOn w:val="a0"/>
    <w:semiHidden/>
    <w:rsid w:val="003931CD"/>
  </w:style>
  <w:style w:type="paragraph" w:customStyle="1" w:styleId="TOCBase">
    <w:name w:val="TOC Base"/>
    <w:basedOn w:val="a0"/>
    <w:rsid w:val="003931CD"/>
    <w:pPr>
      <w:tabs>
        <w:tab w:val="right" w:leader="dot" w:pos="6480"/>
      </w:tabs>
      <w:spacing w:before="20" w:after="240" w:line="240" w:lineRule="atLeast"/>
      <w:jc w:val="both"/>
    </w:pPr>
    <w:rPr>
      <w:sz w:val="22"/>
    </w:rPr>
  </w:style>
  <w:style w:type="paragraph" w:customStyle="1" w:styleId="xl25">
    <w:name w:val="xl25"/>
    <w:basedOn w:val="a0"/>
    <w:rsid w:val="003931CD"/>
    <w:pPr>
      <w:spacing w:before="100" w:beforeAutospacing="1" w:after="100" w:afterAutospacing="1"/>
      <w:textAlignment w:val="center"/>
    </w:pPr>
    <w:rPr>
      <w:rFonts w:ascii="Arial CYR" w:eastAsia="Arial Unicode MS" w:hAnsi="Arial CYR" w:cs="Arial CYR"/>
      <w:b/>
      <w:bCs/>
      <w:szCs w:val="24"/>
    </w:rPr>
  </w:style>
  <w:style w:type="paragraph" w:customStyle="1" w:styleId="41">
    <w:name w:val="çàãîëîâîê 4"/>
    <w:basedOn w:val="a0"/>
    <w:next w:val="a0"/>
    <w:rsid w:val="003931CD"/>
    <w:pPr>
      <w:keepNext/>
    </w:pPr>
  </w:style>
  <w:style w:type="paragraph" w:customStyle="1" w:styleId="xl39">
    <w:name w:val="xl39"/>
    <w:basedOn w:val="a0"/>
    <w:rsid w:val="00FB0DF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CYR" w:eastAsia="Arial Unicode MS" w:hAnsi="Arial CYR" w:cs="Arial CYR"/>
      <w:b/>
      <w:bCs/>
      <w:szCs w:val="24"/>
    </w:rPr>
  </w:style>
  <w:style w:type="paragraph" w:styleId="af">
    <w:name w:val="caption"/>
    <w:basedOn w:val="a0"/>
    <w:next w:val="a0"/>
    <w:qFormat/>
    <w:rsid w:val="00FB0DF0"/>
    <w:pPr>
      <w:jc w:val="both"/>
    </w:pPr>
    <w:rPr>
      <w:b/>
      <w:bCs/>
      <w:i/>
      <w:iCs/>
      <w:szCs w:val="24"/>
    </w:rPr>
  </w:style>
  <w:style w:type="paragraph" w:customStyle="1" w:styleId="xl35">
    <w:name w:val="xl35"/>
    <w:basedOn w:val="a0"/>
    <w:rsid w:val="00FB0DF0"/>
    <w:pPr>
      <w:spacing w:before="100" w:beforeAutospacing="1" w:after="100" w:afterAutospacing="1"/>
    </w:pPr>
    <w:rPr>
      <w:rFonts w:ascii="Arial CYR" w:eastAsia="Arial Unicode MS" w:hAnsi="Arial CYR" w:cs="Arial CYR"/>
      <w:b/>
      <w:bCs/>
      <w:i/>
      <w:iCs/>
      <w:szCs w:val="24"/>
    </w:rPr>
  </w:style>
  <w:style w:type="paragraph" w:styleId="31">
    <w:name w:val="Body Text Indent 3"/>
    <w:basedOn w:val="a0"/>
    <w:rsid w:val="004B4B35"/>
    <w:pPr>
      <w:spacing w:after="120"/>
      <w:ind w:left="283"/>
    </w:pPr>
    <w:rPr>
      <w:sz w:val="16"/>
      <w:szCs w:val="16"/>
    </w:rPr>
  </w:style>
  <w:style w:type="paragraph" w:styleId="af0">
    <w:name w:val="Body Text Indent"/>
    <w:basedOn w:val="a0"/>
    <w:link w:val="af1"/>
    <w:uiPriority w:val="99"/>
    <w:semiHidden/>
    <w:unhideWhenUsed/>
    <w:rsid w:val="00B30C0E"/>
    <w:pPr>
      <w:spacing w:after="120"/>
      <w:ind w:left="283"/>
    </w:pPr>
  </w:style>
  <w:style w:type="character" w:customStyle="1" w:styleId="af1">
    <w:name w:val="Основной текст с отступом Знак"/>
    <w:basedOn w:val="a1"/>
    <w:link w:val="af0"/>
    <w:uiPriority w:val="99"/>
    <w:semiHidden/>
    <w:rsid w:val="00B30C0E"/>
  </w:style>
  <w:style w:type="character" w:customStyle="1" w:styleId="a6">
    <w:name w:val="Нижний колонтитул Знак"/>
    <w:basedOn w:val="a1"/>
    <w:link w:val="a5"/>
    <w:uiPriority w:val="99"/>
    <w:rsid w:val="00F51EFC"/>
  </w:style>
  <w:style w:type="character" w:customStyle="1" w:styleId="10">
    <w:name w:val="Заголовок 1 Знак"/>
    <w:basedOn w:val="a1"/>
    <w:link w:val="1"/>
    <w:rsid w:val="00B229DC"/>
    <w:rPr>
      <w:rFonts w:ascii="Arial" w:hAnsi="Arial"/>
      <w:b/>
      <w:sz w:val="32"/>
      <w:szCs w:val="32"/>
    </w:rPr>
  </w:style>
  <w:style w:type="table" w:customStyle="1" w:styleId="-11">
    <w:name w:val="Таблица-сетка 1 светлая1"/>
    <w:basedOn w:val="a2"/>
    <w:uiPriority w:val="46"/>
    <w:rsid w:val="002B7D05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2">
    <w:name w:val="No Spacing"/>
    <w:link w:val="af3"/>
    <w:uiPriority w:val="1"/>
    <w:qFormat/>
    <w:rsid w:val="00836D92"/>
    <w:rPr>
      <w:rFonts w:asciiTheme="minorHAnsi" w:eastAsiaTheme="minorEastAsia" w:hAnsiTheme="minorHAnsi" w:cstheme="minorBidi"/>
      <w:sz w:val="22"/>
      <w:szCs w:val="22"/>
    </w:rPr>
  </w:style>
  <w:style w:type="character" w:customStyle="1" w:styleId="af3">
    <w:name w:val="Без интервала Знак"/>
    <w:basedOn w:val="a1"/>
    <w:link w:val="af2"/>
    <w:uiPriority w:val="1"/>
    <w:rsid w:val="00836D92"/>
    <w:rPr>
      <w:rFonts w:asciiTheme="minorHAnsi" w:eastAsiaTheme="minorEastAsia" w:hAnsiTheme="minorHAnsi" w:cstheme="minorBidi"/>
      <w:sz w:val="22"/>
      <w:szCs w:val="22"/>
    </w:rPr>
  </w:style>
  <w:style w:type="paragraph" w:customStyle="1" w:styleId="a">
    <w:name w:val="Нумерованный вопрос"/>
    <w:basedOn w:val="af4"/>
    <w:link w:val="af5"/>
    <w:qFormat/>
    <w:rsid w:val="00E17006"/>
    <w:pPr>
      <w:widowControl w:val="0"/>
      <w:numPr>
        <w:numId w:val="35"/>
      </w:numPr>
      <w:shd w:val="clear" w:color="auto" w:fill="FFFFFF"/>
      <w:tabs>
        <w:tab w:val="left" w:pos="709"/>
      </w:tabs>
      <w:autoSpaceDE w:val="0"/>
      <w:autoSpaceDN w:val="0"/>
      <w:adjustRightInd w:val="0"/>
      <w:spacing w:before="53" w:line="278" w:lineRule="exact"/>
      <w:ind w:left="567" w:right="-2" w:hanging="283"/>
      <w:jc w:val="both"/>
    </w:pPr>
    <w:rPr>
      <w:rFonts w:ascii="Times New Roman" w:hAnsi="Times New Roman"/>
      <w:spacing w:val="-2"/>
      <w:szCs w:val="24"/>
    </w:rPr>
  </w:style>
  <w:style w:type="paragraph" w:customStyle="1" w:styleId="af6">
    <w:name w:val="Нумеровання ответ"/>
    <w:basedOn w:val="a0"/>
    <w:qFormat/>
    <w:rsid w:val="00E17006"/>
    <w:pPr>
      <w:widowControl w:val="0"/>
      <w:shd w:val="clear" w:color="auto" w:fill="FFFFFF"/>
      <w:tabs>
        <w:tab w:val="left" w:pos="1066"/>
      </w:tabs>
      <w:autoSpaceDE w:val="0"/>
      <w:autoSpaceDN w:val="0"/>
      <w:adjustRightInd w:val="0"/>
      <w:spacing w:line="274" w:lineRule="exact"/>
      <w:ind w:left="706"/>
    </w:pPr>
    <w:rPr>
      <w:rFonts w:ascii="Times New Roman" w:hAnsi="Times New Roman"/>
      <w:szCs w:val="24"/>
    </w:rPr>
  </w:style>
  <w:style w:type="character" w:customStyle="1" w:styleId="af5">
    <w:name w:val="Нумерованный вопрос Знак"/>
    <w:basedOn w:val="a1"/>
    <w:link w:val="a"/>
    <w:rsid w:val="00E17006"/>
    <w:rPr>
      <w:spacing w:val="-2"/>
      <w:sz w:val="24"/>
      <w:szCs w:val="24"/>
      <w:shd w:val="clear" w:color="auto" w:fill="FFFFFF"/>
    </w:rPr>
  </w:style>
  <w:style w:type="paragraph" w:customStyle="1" w:styleId="af7">
    <w:name w:val="Вопросы и примеры к теме"/>
    <w:basedOn w:val="a0"/>
    <w:qFormat/>
    <w:rsid w:val="00E17006"/>
    <w:pPr>
      <w:widowControl w:val="0"/>
      <w:shd w:val="clear" w:color="auto" w:fill="FFFFFF"/>
      <w:autoSpaceDE w:val="0"/>
      <w:autoSpaceDN w:val="0"/>
      <w:adjustRightInd w:val="0"/>
      <w:spacing w:before="120" w:after="240" w:line="322" w:lineRule="exact"/>
      <w:ind w:left="6" w:right="1230"/>
    </w:pPr>
    <w:rPr>
      <w:rFonts w:cs="Arial"/>
      <w:b/>
      <w:bCs/>
      <w:spacing w:val="-14"/>
      <w:sz w:val="28"/>
      <w:szCs w:val="28"/>
    </w:rPr>
  </w:style>
  <w:style w:type="paragraph" w:styleId="af4">
    <w:name w:val="List Paragraph"/>
    <w:basedOn w:val="a0"/>
    <w:link w:val="af8"/>
    <w:uiPriority w:val="34"/>
    <w:qFormat/>
    <w:rsid w:val="00E17006"/>
    <w:pPr>
      <w:ind w:left="720"/>
      <w:contextualSpacing/>
    </w:pPr>
  </w:style>
  <w:style w:type="paragraph" w:styleId="af9">
    <w:name w:val="Subtitle"/>
    <w:basedOn w:val="a0"/>
    <w:next w:val="a0"/>
    <w:link w:val="afa"/>
    <w:uiPriority w:val="11"/>
    <w:qFormat/>
    <w:rsid w:val="00837652"/>
    <w:pPr>
      <w:tabs>
        <w:tab w:val="left" w:pos="567"/>
      </w:tabs>
      <w:spacing w:before="120"/>
    </w:pPr>
    <w:rPr>
      <w:rFonts w:asciiTheme="minorHAnsi" w:eastAsiaTheme="minorEastAsia" w:hAnsiTheme="minorHAnsi" w:cstheme="minorBidi"/>
      <w:spacing w:val="15"/>
      <w:szCs w:val="28"/>
      <w:lang w:eastAsia="en-US"/>
    </w:rPr>
  </w:style>
  <w:style w:type="character" w:customStyle="1" w:styleId="afa">
    <w:name w:val="Подзаголовок Знак"/>
    <w:basedOn w:val="a1"/>
    <w:link w:val="af9"/>
    <w:uiPriority w:val="11"/>
    <w:rsid w:val="00837652"/>
    <w:rPr>
      <w:rFonts w:asciiTheme="minorHAnsi" w:eastAsiaTheme="minorEastAsia" w:hAnsiTheme="minorHAnsi" w:cstheme="minorBidi"/>
      <w:spacing w:val="15"/>
      <w:sz w:val="24"/>
      <w:szCs w:val="28"/>
      <w:lang w:eastAsia="en-US"/>
    </w:rPr>
  </w:style>
  <w:style w:type="character" w:customStyle="1" w:styleId="af8">
    <w:name w:val="Абзац списка Знак"/>
    <w:basedOn w:val="a1"/>
    <w:link w:val="af4"/>
    <w:uiPriority w:val="34"/>
    <w:rsid w:val="00601273"/>
    <w:rPr>
      <w:rFonts w:ascii="Arial" w:hAnsi="Arial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0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DB7AC8"/>
    <w:rPr>
      <w:rFonts w:ascii="Arial" w:hAnsi="Arial"/>
      <w:sz w:val="24"/>
    </w:rPr>
  </w:style>
  <w:style w:type="paragraph" w:styleId="1">
    <w:name w:val="heading 1"/>
    <w:basedOn w:val="a0"/>
    <w:next w:val="a0"/>
    <w:link w:val="10"/>
    <w:qFormat/>
    <w:rsid w:val="00B229DC"/>
    <w:pPr>
      <w:keepNext/>
      <w:numPr>
        <w:numId w:val="30"/>
      </w:numPr>
      <w:spacing w:before="240" w:after="60"/>
      <w:ind w:left="284"/>
      <w:outlineLvl w:val="0"/>
    </w:pPr>
    <w:rPr>
      <w:b/>
      <w:sz w:val="32"/>
      <w:szCs w:val="32"/>
    </w:rPr>
  </w:style>
  <w:style w:type="paragraph" w:styleId="2">
    <w:name w:val="heading 2"/>
    <w:basedOn w:val="a0"/>
    <w:next w:val="a0"/>
    <w:uiPriority w:val="9"/>
    <w:qFormat/>
    <w:rsid w:val="00092948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3">
    <w:name w:val="heading 3"/>
    <w:basedOn w:val="a0"/>
    <w:next w:val="a0"/>
    <w:qFormat/>
    <w:rsid w:val="00BA78DD"/>
    <w:pPr>
      <w:keepNext/>
      <w:spacing w:before="240" w:after="60"/>
      <w:outlineLvl w:val="2"/>
    </w:pPr>
    <w:rPr>
      <w:b/>
      <w:sz w:val="28"/>
    </w:rPr>
  </w:style>
  <w:style w:type="paragraph" w:styleId="4">
    <w:name w:val="heading 4"/>
    <w:basedOn w:val="a0"/>
    <w:next w:val="a0"/>
    <w:qFormat/>
    <w:rsid w:val="003931CD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rsid w:val="00BD7E98"/>
    <w:pPr>
      <w:tabs>
        <w:tab w:val="center" w:pos="4677"/>
        <w:tab w:val="right" w:pos="9355"/>
      </w:tabs>
    </w:pPr>
  </w:style>
  <w:style w:type="paragraph" w:styleId="a5">
    <w:name w:val="footer"/>
    <w:basedOn w:val="a0"/>
    <w:link w:val="a6"/>
    <w:uiPriority w:val="99"/>
    <w:rsid w:val="00BD7E98"/>
    <w:pPr>
      <w:tabs>
        <w:tab w:val="center" w:pos="4677"/>
        <w:tab w:val="right" w:pos="9355"/>
      </w:tabs>
    </w:pPr>
  </w:style>
  <w:style w:type="character" w:styleId="a7">
    <w:name w:val="page number"/>
    <w:basedOn w:val="a1"/>
    <w:rsid w:val="00BD7E98"/>
  </w:style>
  <w:style w:type="paragraph" w:customStyle="1" w:styleId="21">
    <w:name w:val="Основной текст 21"/>
    <w:basedOn w:val="a0"/>
    <w:rsid w:val="00950E10"/>
  </w:style>
  <w:style w:type="table" w:styleId="a8">
    <w:name w:val="Table Grid"/>
    <w:basedOn w:val="a2"/>
    <w:uiPriority w:val="59"/>
    <w:rsid w:val="00950E1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ody Text"/>
    <w:basedOn w:val="a0"/>
    <w:rsid w:val="00092948"/>
    <w:pPr>
      <w:jc w:val="center"/>
    </w:pPr>
  </w:style>
  <w:style w:type="paragraph" w:styleId="aa">
    <w:name w:val="Balloon Text"/>
    <w:basedOn w:val="a0"/>
    <w:semiHidden/>
    <w:rsid w:val="007F6E1E"/>
    <w:rPr>
      <w:rFonts w:ascii="Tahoma" w:hAnsi="Tahoma" w:cs="Tahoma"/>
      <w:sz w:val="16"/>
      <w:szCs w:val="16"/>
    </w:rPr>
  </w:style>
  <w:style w:type="character" w:styleId="ab">
    <w:name w:val="Hyperlink"/>
    <w:basedOn w:val="a1"/>
    <w:uiPriority w:val="99"/>
    <w:rsid w:val="00406D44"/>
    <w:rPr>
      <w:color w:val="0000FF"/>
      <w:u w:val="single"/>
    </w:rPr>
  </w:style>
  <w:style w:type="paragraph" w:styleId="11">
    <w:name w:val="toc 1"/>
    <w:basedOn w:val="a0"/>
    <w:next w:val="a0"/>
    <w:autoRedefine/>
    <w:uiPriority w:val="39"/>
    <w:rsid w:val="00A526C1"/>
    <w:pPr>
      <w:tabs>
        <w:tab w:val="left" w:pos="142"/>
        <w:tab w:val="right" w:leader="dot" w:pos="9911"/>
      </w:tabs>
      <w:spacing w:before="240" w:after="240"/>
    </w:pPr>
    <w:rPr>
      <w:b/>
      <w:bCs/>
      <w:caps/>
    </w:rPr>
  </w:style>
  <w:style w:type="paragraph" w:styleId="20">
    <w:name w:val="toc 2"/>
    <w:basedOn w:val="a0"/>
    <w:next w:val="a0"/>
    <w:autoRedefine/>
    <w:semiHidden/>
    <w:rsid w:val="00891AD8"/>
    <w:pPr>
      <w:ind w:left="200"/>
    </w:pPr>
    <w:rPr>
      <w:smallCaps/>
    </w:rPr>
  </w:style>
  <w:style w:type="paragraph" w:styleId="30">
    <w:name w:val="toc 3"/>
    <w:basedOn w:val="a0"/>
    <w:next w:val="a0"/>
    <w:autoRedefine/>
    <w:semiHidden/>
    <w:rsid w:val="00891AD8"/>
    <w:pPr>
      <w:ind w:left="400"/>
    </w:pPr>
    <w:rPr>
      <w:i/>
      <w:iCs/>
    </w:rPr>
  </w:style>
  <w:style w:type="paragraph" w:styleId="40">
    <w:name w:val="toc 4"/>
    <w:basedOn w:val="a0"/>
    <w:next w:val="a0"/>
    <w:autoRedefine/>
    <w:semiHidden/>
    <w:rsid w:val="00891AD8"/>
    <w:pPr>
      <w:ind w:left="600"/>
    </w:pPr>
    <w:rPr>
      <w:sz w:val="18"/>
      <w:szCs w:val="18"/>
    </w:rPr>
  </w:style>
  <w:style w:type="paragraph" w:styleId="5">
    <w:name w:val="toc 5"/>
    <w:basedOn w:val="a0"/>
    <w:next w:val="a0"/>
    <w:autoRedefine/>
    <w:semiHidden/>
    <w:rsid w:val="00891AD8"/>
    <w:pPr>
      <w:ind w:left="800"/>
    </w:pPr>
    <w:rPr>
      <w:sz w:val="18"/>
      <w:szCs w:val="18"/>
    </w:rPr>
  </w:style>
  <w:style w:type="paragraph" w:styleId="6">
    <w:name w:val="toc 6"/>
    <w:basedOn w:val="a0"/>
    <w:next w:val="a0"/>
    <w:autoRedefine/>
    <w:semiHidden/>
    <w:rsid w:val="00891AD8"/>
    <w:pPr>
      <w:ind w:left="1000"/>
    </w:pPr>
    <w:rPr>
      <w:sz w:val="18"/>
      <w:szCs w:val="18"/>
    </w:rPr>
  </w:style>
  <w:style w:type="paragraph" w:styleId="7">
    <w:name w:val="toc 7"/>
    <w:basedOn w:val="a0"/>
    <w:next w:val="a0"/>
    <w:autoRedefine/>
    <w:semiHidden/>
    <w:rsid w:val="00891AD8"/>
    <w:pPr>
      <w:ind w:left="1200"/>
    </w:pPr>
    <w:rPr>
      <w:sz w:val="18"/>
      <w:szCs w:val="18"/>
    </w:rPr>
  </w:style>
  <w:style w:type="paragraph" w:styleId="8">
    <w:name w:val="toc 8"/>
    <w:basedOn w:val="a0"/>
    <w:next w:val="a0"/>
    <w:autoRedefine/>
    <w:semiHidden/>
    <w:rsid w:val="00891AD8"/>
    <w:pPr>
      <w:ind w:left="1400"/>
    </w:pPr>
    <w:rPr>
      <w:sz w:val="18"/>
      <w:szCs w:val="18"/>
    </w:rPr>
  </w:style>
  <w:style w:type="paragraph" w:styleId="9">
    <w:name w:val="toc 9"/>
    <w:basedOn w:val="a0"/>
    <w:next w:val="a0"/>
    <w:autoRedefine/>
    <w:semiHidden/>
    <w:rsid w:val="00891AD8"/>
    <w:pPr>
      <w:ind w:left="1600"/>
    </w:pPr>
    <w:rPr>
      <w:sz w:val="18"/>
      <w:szCs w:val="18"/>
    </w:rPr>
  </w:style>
  <w:style w:type="character" w:styleId="ac">
    <w:name w:val="annotation reference"/>
    <w:basedOn w:val="a1"/>
    <w:semiHidden/>
    <w:rsid w:val="000D3F0C"/>
    <w:rPr>
      <w:sz w:val="16"/>
    </w:rPr>
  </w:style>
  <w:style w:type="paragraph" w:styleId="ad">
    <w:name w:val="annotation text"/>
    <w:basedOn w:val="a0"/>
    <w:semiHidden/>
    <w:rsid w:val="000D3F0C"/>
  </w:style>
  <w:style w:type="paragraph" w:customStyle="1" w:styleId="50">
    <w:name w:val="çàãîëîâîê 5"/>
    <w:basedOn w:val="a0"/>
    <w:next w:val="a0"/>
    <w:rsid w:val="003931CD"/>
    <w:pPr>
      <w:keepNext/>
    </w:pPr>
    <w:rPr>
      <w:i/>
    </w:rPr>
  </w:style>
  <w:style w:type="paragraph" w:customStyle="1" w:styleId="40address">
    <w:name w:val="40 address"/>
    <w:basedOn w:val="a0"/>
    <w:rsid w:val="003931CD"/>
    <w:pPr>
      <w:widowControl w:val="0"/>
      <w:spacing w:after="180"/>
    </w:pPr>
    <w:rPr>
      <w:rFonts w:ascii="Palatino" w:hAnsi="Palatino"/>
    </w:rPr>
  </w:style>
  <w:style w:type="paragraph" w:styleId="ae">
    <w:name w:val="footnote text"/>
    <w:basedOn w:val="a0"/>
    <w:semiHidden/>
    <w:rsid w:val="003931CD"/>
  </w:style>
  <w:style w:type="paragraph" w:customStyle="1" w:styleId="TOCBase">
    <w:name w:val="TOC Base"/>
    <w:basedOn w:val="a0"/>
    <w:rsid w:val="003931CD"/>
    <w:pPr>
      <w:tabs>
        <w:tab w:val="right" w:leader="dot" w:pos="6480"/>
      </w:tabs>
      <w:spacing w:before="20" w:after="240" w:line="240" w:lineRule="atLeast"/>
      <w:jc w:val="both"/>
    </w:pPr>
    <w:rPr>
      <w:sz w:val="22"/>
    </w:rPr>
  </w:style>
  <w:style w:type="paragraph" w:customStyle="1" w:styleId="xl25">
    <w:name w:val="xl25"/>
    <w:basedOn w:val="a0"/>
    <w:rsid w:val="003931CD"/>
    <w:pPr>
      <w:spacing w:before="100" w:beforeAutospacing="1" w:after="100" w:afterAutospacing="1"/>
      <w:textAlignment w:val="center"/>
    </w:pPr>
    <w:rPr>
      <w:rFonts w:ascii="Arial CYR" w:eastAsia="Arial Unicode MS" w:hAnsi="Arial CYR" w:cs="Arial CYR"/>
      <w:b/>
      <w:bCs/>
      <w:szCs w:val="24"/>
    </w:rPr>
  </w:style>
  <w:style w:type="paragraph" w:customStyle="1" w:styleId="41">
    <w:name w:val="çàãîëîâîê 4"/>
    <w:basedOn w:val="a0"/>
    <w:next w:val="a0"/>
    <w:rsid w:val="003931CD"/>
    <w:pPr>
      <w:keepNext/>
    </w:pPr>
  </w:style>
  <w:style w:type="paragraph" w:customStyle="1" w:styleId="xl39">
    <w:name w:val="xl39"/>
    <w:basedOn w:val="a0"/>
    <w:rsid w:val="00FB0DF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CYR" w:eastAsia="Arial Unicode MS" w:hAnsi="Arial CYR" w:cs="Arial CYR"/>
      <w:b/>
      <w:bCs/>
      <w:szCs w:val="24"/>
    </w:rPr>
  </w:style>
  <w:style w:type="paragraph" w:styleId="af">
    <w:name w:val="caption"/>
    <w:basedOn w:val="a0"/>
    <w:next w:val="a0"/>
    <w:qFormat/>
    <w:rsid w:val="00FB0DF0"/>
    <w:pPr>
      <w:jc w:val="both"/>
    </w:pPr>
    <w:rPr>
      <w:b/>
      <w:bCs/>
      <w:i/>
      <w:iCs/>
      <w:szCs w:val="24"/>
    </w:rPr>
  </w:style>
  <w:style w:type="paragraph" w:customStyle="1" w:styleId="xl35">
    <w:name w:val="xl35"/>
    <w:basedOn w:val="a0"/>
    <w:rsid w:val="00FB0DF0"/>
    <w:pPr>
      <w:spacing w:before="100" w:beforeAutospacing="1" w:after="100" w:afterAutospacing="1"/>
    </w:pPr>
    <w:rPr>
      <w:rFonts w:ascii="Arial CYR" w:eastAsia="Arial Unicode MS" w:hAnsi="Arial CYR" w:cs="Arial CYR"/>
      <w:b/>
      <w:bCs/>
      <w:i/>
      <w:iCs/>
      <w:szCs w:val="24"/>
    </w:rPr>
  </w:style>
  <w:style w:type="paragraph" w:styleId="31">
    <w:name w:val="Body Text Indent 3"/>
    <w:basedOn w:val="a0"/>
    <w:rsid w:val="004B4B35"/>
    <w:pPr>
      <w:spacing w:after="120"/>
      <w:ind w:left="283"/>
    </w:pPr>
    <w:rPr>
      <w:sz w:val="16"/>
      <w:szCs w:val="16"/>
    </w:rPr>
  </w:style>
  <w:style w:type="paragraph" w:styleId="af0">
    <w:name w:val="Body Text Indent"/>
    <w:basedOn w:val="a0"/>
    <w:link w:val="af1"/>
    <w:uiPriority w:val="99"/>
    <w:semiHidden/>
    <w:unhideWhenUsed/>
    <w:rsid w:val="00B30C0E"/>
    <w:pPr>
      <w:spacing w:after="120"/>
      <w:ind w:left="283"/>
    </w:pPr>
  </w:style>
  <w:style w:type="character" w:customStyle="1" w:styleId="af1">
    <w:name w:val="Основной текст с отступом Знак"/>
    <w:basedOn w:val="a1"/>
    <w:link w:val="af0"/>
    <w:uiPriority w:val="99"/>
    <w:semiHidden/>
    <w:rsid w:val="00B30C0E"/>
  </w:style>
  <w:style w:type="character" w:customStyle="1" w:styleId="a6">
    <w:name w:val="Нижний колонтитул Знак"/>
    <w:basedOn w:val="a1"/>
    <w:link w:val="a5"/>
    <w:uiPriority w:val="99"/>
    <w:rsid w:val="00F51EFC"/>
  </w:style>
  <w:style w:type="character" w:customStyle="1" w:styleId="10">
    <w:name w:val="Заголовок 1 Знак"/>
    <w:basedOn w:val="a1"/>
    <w:link w:val="1"/>
    <w:rsid w:val="00B229DC"/>
    <w:rPr>
      <w:rFonts w:ascii="Arial" w:hAnsi="Arial"/>
      <w:b/>
      <w:sz w:val="32"/>
      <w:szCs w:val="32"/>
    </w:rPr>
  </w:style>
  <w:style w:type="table" w:customStyle="1" w:styleId="-11">
    <w:name w:val="Таблица-сетка 1 светлая1"/>
    <w:basedOn w:val="a2"/>
    <w:uiPriority w:val="46"/>
    <w:rsid w:val="002B7D05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2">
    <w:name w:val="No Spacing"/>
    <w:link w:val="af3"/>
    <w:uiPriority w:val="1"/>
    <w:qFormat/>
    <w:rsid w:val="00836D92"/>
    <w:rPr>
      <w:rFonts w:asciiTheme="minorHAnsi" w:eastAsiaTheme="minorEastAsia" w:hAnsiTheme="minorHAnsi" w:cstheme="minorBidi"/>
      <w:sz w:val="22"/>
      <w:szCs w:val="22"/>
    </w:rPr>
  </w:style>
  <w:style w:type="character" w:customStyle="1" w:styleId="af3">
    <w:name w:val="Без интервала Знак"/>
    <w:basedOn w:val="a1"/>
    <w:link w:val="af2"/>
    <w:uiPriority w:val="1"/>
    <w:rsid w:val="00836D92"/>
    <w:rPr>
      <w:rFonts w:asciiTheme="minorHAnsi" w:eastAsiaTheme="minorEastAsia" w:hAnsiTheme="minorHAnsi" w:cstheme="minorBidi"/>
      <w:sz w:val="22"/>
      <w:szCs w:val="22"/>
    </w:rPr>
  </w:style>
  <w:style w:type="paragraph" w:customStyle="1" w:styleId="a">
    <w:name w:val="Нумерованный вопрос"/>
    <w:basedOn w:val="af4"/>
    <w:link w:val="af5"/>
    <w:qFormat/>
    <w:rsid w:val="00E17006"/>
    <w:pPr>
      <w:widowControl w:val="0"/>
      <w:numPr>
        <w:numId w:val="35"/>
      </w:numPr>
      <w:shd w:val="clear" w:color="auto" w:fill="FFFFFF"/>
      <w:tabs>
        <w:tab w:val="left" w:pos="709"/>
      </w:tabs>
      <w:autoSpaceDE w:val="0"/>
      <w:autoSpaceDN w:val="0"/>
      <w:adjustRightInd w:val="0"/>
      <w:spacing w:before="53" w:line="278" w:lineRule="exact"/>
      <w:ind w:left="567" w:right="-2" w:hanging="283"/>
      <w:jc w:val="both"/>
    </w:pPr>
    <w:rPr>
      <w:rFonts w:ascii="Times New Roman" w:hAnsi="Times New Roman"/>
      <w:spacing w:val="-2"/>
      <w:szCs w:val="24"/>
    </w:rPr>
  </w:style>
  <w:style w:type="paragraph" w:customStyle="1" w:styleId="af6">
    <w:name w:val="Нумеровання ответ"/>
    <w:basedOn w:val="a0"/>
    <w:qFormat/>
    <w:rsid w:val="00E17006"/>
    <w:pPr>
      <w:widowControl w:val="0"/>
      <w:shd w:val="clear" w:color="auto" w:fill="FFFFFF"/>
      <w:tabs>
        <w:tab w:val="left" w:pos="1066"/>
      </w:tabs>
      <w:autoSpaceDE w:val="0"/>
      <w:autoSpaceDN w:val="0"/>
      <w:adjustRightInd w:val="0"/>
      <w:spacing w:line="274" w:lineRule="exact"/>
      <w:ind w:left="706"/>
    </w:pPr>
    <w:rPr>
      <w:rFonts w:ascii="Times New Roman" w:hAnsi="Times New Roman"/>
      <w:szCs w:val="24"/>
    </w:rPr>
  </w:style>
  <w:style w:type="character" w:customStyle="1" w:styleId="af5">
    <w:name w:val="Нумерованный вопрос Знак"/>
    <w:basedOn w:val="a1"/>
    <w:link w:val="a"/>
    <w:rsid w:val="00E17006"/>
    <w:rPr>
      <w:spacing w:val="-2"/>
      <w:sz w:val="24"/>
      <w:szCs w:val="24"/>
      <w:shd w:val="clear" w:color="auto" w:fill="FFFFFF"/>
    </w:rPr>
  </w:style>
  <w:style w:type="paragraph" w:customStyle="1" w:styleId="af7">
    <w:name w:val="Вопросы и примеры к теме"/>
    <w:basedOn w:val="a0"/>
    <w:qFormat/>
    <w:rsid w:val="00E17006"/>
    <w:pPr>
      <w:widowControl w:val="0"/>
      <w:shd w:val="clear" w:color="auto" w:fill="FFFFFF"/>
      <w:autoSpaceDE w:val="0"/>
      <w:autoSpaceDN w:val="0"/>
      <w:adjustRightInd w:val="0"/>
      <w:spacing w:before="120" w:after="240" w:line="322" w:lineRule="exact"/>
      <w:ind w:left="6" w:right="1230"/>
    </w:pPr>
    <w:rPr>
      <w:rFonts w:cs="Arial"/>
      <w:b/>
      <w:bCs/>
      <w:spacing w:val="-14"/>
      <w:sz w:val="28"/>
      <w:szCs w:val="28"/>
    </w:rPr>
  </w:style>
  <w:style w:type="paragraph" w:styleId="af4">
    <w:name w:val="List Paragraph"/>
    <w:basedOn w:val="a0"/>
    <w:link w:val="af8"/>
    <w:uiPriority w:val="34"/>
    <w:qFormat/>
    <w:rsid w:val="00E17006"/>
    <w:pPr>
      <w:ind w:left="720"/>
      <w:contextualSpacing/>
    </w:pPr>
  </w:style>
  <w:style w:type="paragraph" w:styleId="af9">
    <w:name w:val="Subtitle"/>
    <w:basedOn w:val="a0"/>
    <w:next w:val="a0"/>
    <w:link w:val="afa"/>
    <w:uiPriority w:val="11"/>
    <w:qFormat/>
    <w:rsid w:val="00837652"/>
    <w:pPr>
      <w:tabs>
        <w:tab w:val="left" w:pos="567"/>
      </w:tabs>
      <w:spacing w:before="120"/>
    </w:pPr>
    <w:rPr>
      <w:rFonts w:asciiTheme="minorHAnsi" w:eastAsiaTheme="minorEastAsia" w:hAnsiTheme="minorHAnsi" w:cstheme="minorBidi"/>
      <w:spacing w:val="15"/>
      <w:szCs w:val="28"/>
      <w:lang w:eastAsia="en-US"/>
    </w:rPr>
  </w:style>
  <w:style w:type="character" w:customStyle="1" w:styleId="afa">
    <w:name w:val="Подзаголовок Знак"/>
    <w:basedOn w:val="a1"/>
    <w:link w:val="af9"/>
    <w:uiPriority w:val="11"/>
    <w:rsid w:val="00837652"/>
    <w:rPr>
      <w:rFonts w:asciiTheme="minorHAnsi" w:eastAsiaTheme="minorEastAsia" w:hAnsiTheme="minorHAnsi" w:cstheme="minorBidi"/>
      <w:spacing w:val="15"/>
      <w:sz w:val="24"/>
      <w:szCs w:val="28"/>
      <w:lang w:eastAsia="en-US"/>
    </w:rPr>
  </w:style>
  <w:style w:type="character" w:customStyle="1" w:styleId="af8">
    <w:name w:val="Абзац списка Знак"/>
    <w:basedOn w:val="a1"/>
    <w:link w:val="af4"/>
    <w:uiPriority w:val="34"/>
    <w:rsid w:val="00601273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195FC-F505-4267-8499-F90D3FDAB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14</CharactersWithSpaces>
  <SharedDoc>false</SharedDoc>
  <HLinks>
    <vt:vector size="48" baseType="variant">
      <vt:variant>
        <vt:i4>15729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4857697</vt:lpwstr>
      </vt:variant>
      <vt:variant>
        <vt:i4>15729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4857696</vt:lpwstr>
      </vt:variant>
      <vt:variant>
        <vt:i4>15729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4857695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4857694</vt:lpwstr>
      </vt:variant>
      <vt:variant>
        <vt:i4>15729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4857693</vt:lpwstr>
      </vt:variant>
      <vt:variant>
        <vt:i4>15729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4857692</vt:lpwstr>
      </vt:variant>
      <vt:variant>
        <vt:i4>15729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4857691</vt:lpwstr>
      </vt:variant>
      <vt:variant>
        <vt:i4>15729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4857690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2-31T13:37:00Z</dcterms:created>
  <dcterms:modified xsi:type="dcterms:W3CDTF">2021-12-31T13:37:00Z</dcterms:modified>
</cp:coreProperties>
</file>